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D8C60" w14:textId="77777777" w:rsidR="00D340EA" w:rsidRDefault="00D340EA" w:rsidP="00D340EA">
      <w:pPr>
        <w:spacing w:line="480" w:lineRule="auto"/>
        <w:jc w:val="center"/>
        <w:rPr>
          <w:b/>
          <w:bCs/>
          <w:lang w:eastAsia="zh-TW"/>
        </w:rPr>
      </w:pPr>
    </w:p>
    <w:p w14:paraId="02FF2AA0" w14:textId="77777777" w:rsidR="00D340EA" w:rsidRDefault="00D340EA" w:rsidP="00D340EA">
      <w:pPr>
        <w:spacing w:line="480" w:lineRule="auto"/>
        <w:jc w:val="center"/>
        <w:rPr>
          <w:b/>
          <w:bCs/>
        </w:rPr>
      </w:pPr>
    </w:p>
    <w:p w14:paraId="1212F765" w14:textId="77777777" w:rsidR="00D340EA" w:rsidRDefault="00D340EA" w:rsidP="00D340EA">
      <w:pPr>
        <w:spacing w:line="480" w:lineRule="auto"/>
        <w:jc w:val="center"/>
        <w:rPr>
          <w:b/>
          <w:bCs/>
        </w:rPr>
      </w:pPr>
    </w:p>
    <w:p w14:paraId="7CA9AB2B" w14:textId="63EC7611" w:rsidR="00D340EA" w:rsidRDefault="00D340EA" w:rsidP="00D340EA">
      <w:pPr>
        <w:spacing w:line="480" w:lineRule="auto"/>
        <w:jc w:val="center"/>
        <w:rPr>
          <w:lang w:eastAsia="zh-TW"/>
        </w:rPr>
      </w:pPr>
      <w:r>
        <w:rPr>
          <w:b/>
          <w:bCs/>
        </w:rPr>
        <w:t>Game Design Document of Lab6 – Go! Go! Frogger</w:t>
      </w:r>
      <w:r>
        <w:rPr>
          <w:rFonts w:hint="eastAsia"/>
          <w:b/>
          <w:bCs/>
          <w:lang w:eastAsia="zh-TW"/>
        </w:rPr>
        <w:t>!!</w:t>
      </w:r>
    </w:p>
    <w:p w14:paraId="14187A6C" w14:textId="77777777" w:rsidR="00D340EA" w:rsidRDefault="00D340EA" w:rsidP="00D340EA">
      <w:pPr>
        <w:spacing w:line="480" w:lineRule="auto"/>
        <w:jc w:val="center"/>
        <w:rPr>
          <w:lang w:eastAsia="zh-TW"/>
        </w:rPr>
      </w:pPr>
    </w:p>
    <w:p w14:paraId="0A1D46FF" w14:textId="77777777" w:rsidR="00D340EA" w:rsidRDefault="00D340EA" w:rsidP="00D340EA">
      <w:pPr>
        <w:spacing w:line="480" w:lineRule="auto"/>
        <w:jc w:val="center"/>
        <w:rPr>
          <w:lang w:eastAsia="zh-TW"/>
        </w:rPr>
      </w:pPr>
      <w:r>
        <w:rPr>
          <w:lang w:eastAsia="zh-TW"/>
        </w:rPr>
        <w:t>Li, Chung-Hao</w:t>
      </w:r>
    </w:p>
    <w:p w14:paraId="20395C3C" w14:textId="2A2265F6" w:rsidR="00D340EA" w:rsidRDefault="00390089" w:rsidP="00D340EA">
      <w:pPr>
        <w:spacing w:line="480" w:lineRule="auto"/>
        <w:jc w:val="center"/>
      </w:pPr>
      <w:r>
        <w:t xml:space="preserve">Department </w:t>
      </w:r>
      <w:r w:rsidR="00D340EA">
        <w:t>of Game Programming, St. Lawrence College</w:t>
      </w:r>
    </w:p>
    <w:p w14:paraId="53943B18" w14:textId="5BCA18C9" w:rsidR="00D340EA" w:rsidRDefault="00D340EA" w:rsidP="00D340EA">
      <w:pPr>
        <w:spacing w:line="480" w:lineRule="auto"/>
        <w:jc w:val="center"/>
      </w:pPr>
      <w:r w:rsidRPr="00BA2AC8">
        <w:t>G</w:t>
      </w:r>
      <w:r>
        <w:rPr>
          <w:lang w:eastAsia="zh-TW"/>
        </w:rPr>
        <w:t>AME 202</w:t>
      </w:r>
      <w:r>
        <w:t xml:space="preserve">: </w:t>
      </w:r>
      <w:r w:rsidRPr="00D340EA">
        <w:t>Object Oriented Programming</w:t>
      </w:r>
    </w:p>
    <w:p w14:paraId="78ABE4A0" w14:textId="68582CED" w:rsidR="00D340EA" w:rsidRPr="0093186D" w:rsidRDefault="00D340EA" w:rsidP="00D340EA">
      <w:pPr>
        <w:spacing w:line="480" w:lineRule="auto"/>
        <w:jc w:val="center"/>
      </w:pPr>
      <w:r w:rsidRPr="00D340EA">
        <w:t>Yash Kaushik</w:t>
      </w:r>
    </w:p>
    <w:p w14:paraId="756ED751" w14:textId="4AA6F2F5" w:rsidR="00D340EA" w:rsidRDefault="00D340EA" w:rsidP="00D340EA">
      <w:pPr>
        <w:spacing w:line="480" w:lineRule="auto"/>
        <w:jc w:val="center"/>
        <w:rPr>
          <w:lang w:eastAsia="zh-TW"/>
        </w:rPr>
      </w:pPr>
      <w:r>
        <w:rPr>
          <w:lang w:eastAsia="zh-TW"/>
        </w:rPr>
        <w:t>April</w:t>
      </w:r>
      <w:r>
        <w:rPr>
          <w:lang w:eastAsia="zh-TW"/>
        </w:rPr>
        <w:t xml:space="preserve"> </w:t>
      </w:r>
      <w:r>
        <w:rPr>
          <w:lang w:eastAsia="zh-TW"/>
        </w:rPr>
        <w:t>14</w:t>
      </w:r>
      <w:r>
        <w:rPr>
          <w:vertAlign w:val="superscript"/>
          <w:lang w:eastAsia="zh-TW"/>
        </w:rPr>
        <w:t>th</w:t>
      </w:r>
      <w:r>
        <w:rPr>
          <w:lang w:eastAsia="zh-TW"/>
        </w:rPr>
        <w:t>, 2022</w:t>
      </w:r>
    </w:p>
    <w:p w14:paraId="38472EBE" w14:textId="77777777" w:rsidR="00D340EA" w:rsidRPr="00D340EA" w:rsidRDefault="00D340EA" w:rsidP="00D340EA">
      <w:pPr>
        <w:spacing w:line="480" w:lineRule="auto"/>
        <w:jc w:val="center"/>
        <w:rPr>
          <w:lang w:eastAsia="zh-TW"/>
        </w:rPr>
      </w:pPr>
    </w:p>
    <w:p w14:paraId="1DD913A8" w14:textId="77777777" w:rsidR="00D340EA" w:rsidRDefault="00D340EA" w:rsidP="00D340EA">
      <w:pPr>
        <w:spacing w:line="480" w:lineRule="auto"/>
        <w:jc w:val="center"/>
        <w:rPr>
          <w:lang w:eastAsia="zh-TW"/>
        </w:rPr>
      </w:pPr>
    </w:p>
    <w:p w14:paraId="2BD3C556" w14:textId="77777777" w:rsidR="00D340EA" w:rsidRDefault="00D340EA" w:rsidP="00D340EA">
      <w:pPr>
        <w:spacing w:line="480" w:lineRule="auto"/>
        <w:jc w:val="center"/>
        <w:rPr>
          <w:lang w:eastAsia="zh-TW"/>
        </w:rPr>
      </w:pPr>
    </w:p>
    <w:p w14:paraId="76463BA5" w14:textId="77777777" w:rsidR="00D340EA" w:rsidRDefault="00D340EA" w:rsidP="00D340EA">
      <w:pPr>
        <w:spacing w:line="480" w:lineRule="auto"/>
        <w:jc w:val="center"/>
        <w:rPr>
          <w:lang w:eastAsia="zh-TW"/>
        </w:rPr>
      </w:pPr>
    </w:p>
    <w:p w14:paraId="7F6B2D1D" w14:textId="77777777" w:rsidR="00D340EA" w:rsidRDefault="00D340EA" w:rsidP="00D340EA">
      <w:pPr>
        <w:spacing w:line="480" w:lineRule="auto"/>
        <w:jc w:val="center"/>
        <w:rPr>
          <w:lang w:eastAsia="zh-TW"/>
        </w:rPr>
      </w:pPr>
    </w:p>
    <w:p w14:paraId="4DAE9B42" w14:textId="77777777" w:rsidR="00D340EA" w:rsidRDefault="00D340EA" w:rsidP="00D340EA">
      <w:pPr>
        <w:spacing w:line="480" w:lineRule="auto"/>
        <w:jc w:val="center"/>
        <w:rPr>
          <w:lang w:eastAsia="zh-TW"/>
        </w:rPr>
      </w:pPr>
    </w:p>
    <w:p w14:paraId="3E871835" w14:textId="77777777" w:rsidR="00D340EA" w:rsidRDefault="00D340EA" w:rsidP="00D340EA">
      <w:pPr>
        <w:spacing w:line="480" w:lineRule="auto"/>
        <w:jc w:val="center"/>
        <w:rPr>
          <w:lang w:eastAsia="zh-TW"/>
        </w:rPr>
      </w:pPr>
    </w:p>
    <w:p w14:paraId="5FB86BF0" w14:textId="77777777" w:rsidR="00D340EA" w:rsidRDefault="00D340EA" w:rsidP="00D340EA">
      <w:pPr>
        <w:spacing w:line="480" w:lineRule="auto"/>
        <w:jc w:val="center"/>
        <w:rPr>
          <w:lang w:eastAsia="zh-TW"/>
        </w:rPr>
      </w:pPr>
    </w:p>
    <w:p w14:paraId="4111C95A" w14:textId="77777777" w:rsidR="00D340EA" w:rsidRDefault="00D340EA" w:rsidP="00D340EA">
      <w:pPr>
        <w:spacing w:line="480" w:lineRule="auto"/>
        <w:jc w:val="center"/>
        <w:rPr>
          <w:lang w:eastAsia="zh-TW"/>
        </w:rPr>
      </w:pPr>
    </w:p>
    <w:p w14:paraId="62666280" w14:textId="77777777" w:rsidR="00D340EA" w:rsidRDefault="00D340EA" w:rsidP="00D340EA">
      <w:pPr>
        <w:spacing w:line="480" w:lineRule="auto"/>
        <w:jc w:val="center"/>
        <w:rPr>
          <w:lang w:eastAsia="zh-TW"/>
        </w:rPr>
      </w:pPr>
    </w:p>
    <w:p w14:paraId="0CDDBC6B" w14:textId="77777777" w:rsidR="00D340EA" w:rsidRDefault="00D340EA" w:rsidP="00D340EA">
      <w:pPr>
        <w:spacing w:line="480" w:lineRule="auto"/>
        <w:jc w:val="center"/>
        <w:rPr>
          <w:lang w:eastAsia="zh-TW"/>
        </w:rPr>
      </w:pPr>
    </w:p>
    <w:p w14:paraId="31920846" w14:textId="77777777" w:rsidR="00D340EA" w:rsidRDefault="00D340EA" w:rsidP="00D340EA">
      <w:pPr>
        <w:jc w:val="center"/>
        <w:rPr>
          <w:lang w:eastAsia="zh-TW"/>
        </w:rPr>
      </w:pPr>
    </w:p>
    <w:p w14:paraId="4A543022" w14:textId="29298B63" w:rsidR="00D340EA" w:rsidRDefault="00D340EA" w:rsidP="00D340EA">
      <w:pPr>
        <w:jc w:val="center"/>
        <w:rPr>
          <w:lang w:eastAsia="zh-TW"/>
        </w:rPr>
      </w:pPr>
    </w:p>
    <w:p w14:paraId="39D51AB9" w14:textId="77777777" w:rsidR="00D340EA" w:rsidRDefault="00D340EA" w:rsidP="00D340EA">
      <w:pPr>
        <w:jc w:val="center"/>
        <w:rPr>
          <w:rFonts w:hint="eastAsia"/>
          <w:lang w:eastAsia="zh-TW"/>
        </w:rPr>
      </w:pPr>
    </w:p>
    <w:p w14:paraId="1AC765DD" w14:textId="77777777" w:rsidR="00D340EA" w:rsidRDefault="00D340EA" w:rsidP="00D340EA">
      <w:pPr>
        <w:tabs>
          <w:tab w:val="center" w:pos="4680"/>
          <w:tab w:val="left" w:pos="5494"/>
        </w:tabs>
        <w:ind w:left="720" w:hanging="360"/>
      </w:pPr>
    </w:p>
    <w:p w14:paraId="5E283512" w14:textId="77777777" w:rsidR="00DD0352" w:rsidRPr="00894828" w:rsidRDefault="00DD0352" w:rsidP="00894828">
      <w:pPr>
        <w:spacing w:line="480" w:lineRule="auto"/>
        <w:ind w:left="792"/>
        <w:jc w:val="center"/>
        <w:rPr>
          <w:sz w:val="32"/>
          <w:szCs w:val="32"/>
        </w:rPr>
      </w:pPr>
      <w:r w:rsidRPr="00894828">
        <w:rPr>
          <w:b/>
          <w:bCs/>
          <w:sz w:val="32"/>
          <w:szCs w:val="32"/>
          <w:lang w:eastAsia="zh-TW"/>
        </w:rPr>
        <w:lastRenderedPageBreak/>
        <w:t xml:space="preserve">Go! Go! </w:t>
      </w:r>
      <w:r w:rsidRPr="00894828">
        <w:rPr>
          <w:b/>
          <w:bCs/>
          <w:sz w:val="32"/>
          <w:szCs w:val="32"/>
        </w:rPr>
        <w:t>Frogger!!</w:t>
      </w:r>
    </w:p>
    <w:p w14:paraId="4788D8C5" w14:textId="421EEF56" w:rsidR="00DD0352" w:rsidRPr="00894828" w:rsidRDefault="00DD0352" w:rsidP="00894828">
      <w:pPr>
        <w:spacing w:line="480" w:lineRule="auto"/>
        <w:ind w:left="792"/>
        <w:jc w:val="center"/>
        <w:rPr>
          <w:sz w:val="32"/>
          <w:szCs w:val="32"/>
        </w:rPr>
      </w:pPr>
      <w:r w:rsidRPr="00894828">
        <w:rPr>
          <w:sz w:val="32"/>
          <w:szCs w:val="32"/>
        </w:rPr>
        <w:t>Make your way to the p</w:t>
      </w:r>
      <w:r w:rsidR="00BB4F6D">
        <w:rPr>
          <w:rFonts w:hint="eastAsia"/>
          <w:sz w:val="32"/>
          <w:szCs w:val="32"/>
          <w:lang w:eastAsia="zh-TW"/>
        </w:rPr>
        <w:t>o</w:t>
      </w:r>
      <w:r w:rsidRPr="00894828">
        <w:rPr>
          <w:sz w:val="32"/>
          <w:szCs w:val="32"/>
        </w:rPr>
        <w:t>nd!</w:t>
      </w:r>
    </w:p>
    <w:p w14:paraId="66A4DF9E" w14:textId="77777777" w:rsidR="00BE123E" w:rsidRPr="00894828" w:rsidRDefault="00BE123E" w:rsidP="00894828">
      <w:pPr>
        <w:spacing w:line="480" w:lineRule="auto"/>
        <w:jc w:val="both"/>
      </w:pPr>
    </w:p>
    <w:p w14:paraId="237CE24A" w14:textId="77777777" w:rsidR="005B2B16" w:rsidRPr="00894828" w:rsidRDefault="005B2B16" w:rsidP="00894828">
      <w:pPr>
        <w:spacing w:line="480" w:lineRule="auto"/>
        <w:jc w:val="both"/>
        <w:rPr>
          <w:b/>
          <w:bCs/>
          <w:sz w:val="28"/>
          <w:szCs w:val="28"/>
        </w:rPr>
      </w:pPr>
      <w:r w:rsidRPr="00894828">
        <w:rPr>
          <w:b/>
          <w:bCs/>
          <w:sz w:val="28"/>
          <w:szCs w:val="28"/>
        </w:rPr>
        <w:t>•</w:t>
      </w:r>
      <w:r w:rsidRPr="00894828">
        <w:rPr>
          <w:b/>
          <w:bCs/>
          <w:sz w:val="28"/>
          <w:szCs w:val="28"/>
        </w:rPr>
        <w:tab/>
        <w:t>Introduction</w:t>
      </w:r>
    </w:p>
    <w:p w14:paraId="0902003C" w14:textId="4E654795" w:rsidR="005B2B16" w:rsidRPr="00894828" w:rsidRDefault="005B2B16" w:rsidP="00894828">
      <w:pPr>
        <w:spacing w:line="480" w:lineRule="auto"/>
        <w:rPr>
          <w:lang w:eastAsia="zh-TW"/>
        </w:rPr>
      </w:pPr>
      <w:r w:rsidRPr="00894828">
        <w:rPr>
          <w:lang w:eastAsia="zh-TW"/>
        </w:rPr>
        <w:t>Players are going to control the frog to across the road to the pound. There will be cars in the way which can bump the frog. Once the frog gets bumped by the cars, players lose; once frog successfully across the road</w:t>
      </w:r>
      <w:r w:rsidR="00342C19" w:rsidRPr="00894828">
        <w:rPr>
          <w:lang w:eastAsia="zh-TW"/>
        </w:rPr>
        <w:t xml:space="preserve">, </w:t>
      </w:r>
      <w:r w:rsidR="00894828" w:rsidRPr="00894828">
        <w:rPr>
          <w:lang w:eastAsia="zh-TW"/>
        </w:rPr>
        <w:t>they</w:t>
      </w:r>
      <w:r w:rsidR="00342C19" w:rsidRPr="00894828">
        <w:rPr>
          <w:lang w:eastAsia="zh-TW"/>
        </w:rPr>
        <w:t xml:space="preserve"> are going to need to cross the river by getting on the logs to </w:t>
      </w:r>
      <w:r w:rsidRPr="00894828">
        <w:rPr>
          <w:lang w:eastAsia="zh-TW"/>
        </w:rPr>
        <w:t xml:space="preserve">reaches the pound, </w:t>
      </w:r>
      <w:r w:rsidR="00342C19" w:rsidRPr="00894828">
        <w:rPr>
          <w:lang w:eastAsia="zh-TW"/>
        </w:rPr>
        <w:t>once they fall into the river or hit the green platform, they lose, if they successfully cross the river and get into the pounds, they</w:t>
      </w:r>
      <w:r w:rsidRPr="00894828">
        <w:rPr>
          <w:lang w:eastAsia="zh-TW"/>
        </w:rPr>
        <w:t xml:space="preserve"> win.</w:t>
      </w:r>
    </w:p>
    <w:p w14:paraId="2CCFBEFC" w14:textId="77777777" w:rsidR="005B2B16" w:rsidRPr="00894828" w:rsidRDefault="005B2B16" w:rsidP="00894828">
      <w:pPr>
        <w:spacing w:line="480" w:lineRule="auto"/>
        <w:jc w:val="both"/>
      </w:pPr>
    </w:p>
    <w:p w14:paraId="38DEA470" w14:textId="1E7808B5" w:rsidR="005B2B16" w:rsidRPr="00894828" w:rsidRDefault="005B2B16" w:rsidP="00894828">
      <w:pPr>
        <w:spacing w:line="480" w:lineRule="auto"/>
        <w:ind w:left="720" w:hanging="720"/>
        <w:jc w:val="both"/>
      </w:pPr>
      <w:r w:rsidRPr="00894828">
        <w:rPr>
          <w:b/>
          <w:bCs/>
          <w:sz w:val="28"/>
          <w:szCs w:val="28"/>
        </w:rPr>
        <w:t>•</w:t>
      </w:r>
      <w:r w:rsidRPr="00894828">
        <w:rPr>
          <w:b/>
          <w:bCs/>
          <w:sz w:val="28"/>
          <w:szCs w:val="28"/>
        </w:rPr>
        <w:tab/>
        <w:t>Design</w:t>
      </w:r>
    </w:p>
    <w:p w14:paraId="50571CD3" w14:textId="6C5B3825" w:rsidR="005B2B16" w:rsidRPr="00894828" w:rsidRDefault="005B2B16" w:rsidP="00894828">
      <w:pPr>
        <w:spacing w:line="480" w:lineRule="auto"/>
      </w:pPr>
      <w:r w:rsidRPr="00894828">
        <w:t xml:space="preserve">It is a simple game, the style of the look is going to be cute, and the background music is also cute. The players can experience the cute scene and the exciting gameplay. </w:t>
      </w:r>
    </w:p>
    <w:p w14:paraId="38F9B713" w14:textId="1705EBA6" w:rsidR="005B2B16" w:rsidRPr="00894828" w:rsidRDefault="00945A15" w:rsidP="00894828">
      <w:pPr>
        <w:spacing w:line="480" w:lineRule="auto"/>
        <w:jc w:val="center"/>
      </w:pPr>
      <w:r>
        <w:rPr>
          <w:noProof/>
        </w:rPr>
        <w:drawing>
          <wp:inline distT="0" distB="0" distL="0" distR="0" wp14:anchorId="592DF121" wp14:editId="0612D1CE">
            <wp:extent cx="4307380" cy="3002280"/>
            <wp:effectExtent l="0" t="0" r="0" b="762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video game&#10;&#10;Description automatically generated"/>
                    <pic:cNvPicPr/>
                  </pic:nvPicPr>
                  <pic:blipFill>
                    <a:blip r:embed="rId6"/>
                    <a:stretch>
                      <a:fillRect/>
                    </a:stretch>
                  </pic:blipFill>
                  <pic:spPr>
                    <a:xfrm>
                      <a:off x="0" y="0"/>
                      <a:ext cx="4316191" cy="3008422"/>
                    </a:xfrm>
                    <a:prstGeom prst="rect">
                      <a:avLst/>
                    </a:prstGeom>
                  </pic:spPr>
                </pic:pic>
              </a:graphicData>
            </a:graphic>
          </wp:inline>
        </w:drawing>
      </w:r>
    </w:p>
    <w:p w14:paraId="5EF1275F" w14:textId="77777777" w:rsidR="005B2B16" w:rsidRPr="00894828" w:rsidRDefault="005B2B16" w:rsidP="00894828">
      <w:pPr>
        <w:spacing w:line="480" w:lineRule="auto"/>
        <w:rPr>
          <w:b/>
          <w:bCs/>
          <w:lang w:eastAsia="zh-TW"/>
        </w:rPr>
      </w:pPr>
    </w:p>
    <w:p w14:paraId="64804EB0" w14:textId="77777777" w:rsidR="005B2B16" w:rsidRPr="00894828" w:rsidRDefault="005B2B16" w:rsidP="00894828">
      <w:pPr>
        <w:spacing w:line="480" w:lineRule="auto"/>
        <w:jc w:val="both"/>
        <w:rPr>
          <w:b/>
          <w:bCs/>
        </w:rPr>
      </w:pPr>
    </w:p>
    <w:p w14:paraId="29579459" w14:textId="1B0775A6" w:rsidR="005B2B16" w:rsidRPr="00894828" w:rsidRDefault="005B2B16" w:rsidP="00894828">
      <w:pPr>
        <w:spacing w:line="480" w:lineRule="auto"/>
        <w:ind w:left="720" w:hanging="720"/>
        <w:jc w:val="both"/>
      </w:pPr>
      <w:r w:rsidRPr="00894828">
        <w:rPr>
          <w:b/>
          <w:bCs/>
          <w:sz w:val="28"/>
          <w:szCs w:val="28"/>
        </w:rPr>
        <w:t>•</w:t>
      </w:r>
      <w:r w:rsidRPr="00894828">
        <w:rPr>
          <w:b/>
          <w:bCs/>
          <w:sz w:val="28"/>
          <w:szCs w:val="28"/>
        </w:rPr>
        <w:tab/>
        <w:t>Class Structure</w:t>
      </w:r>
      <w:r w:rsidRPr="00894828">
        <w:t xml:space="preserve"> </w:t>
      </w:r>
    </w:p>
    <w:p w14:paraId="1FE2EF14" w14:textId="5590BA84" w:rsidR="005B2B16" w:rsidRPr="00894828" w:rsidRDefault="00983338" w:rsidP="00894828">
      <w:pPr>
        <w:spacing w:line="480" w:lineRule="auto"/>
        <w:jc w:val="both"/>
      </w:pPr>
      <w:proofErr w:type="spellStart"/>
      <w:r w:rsidRPr="00894828">
        <w:t>CApp</w:t>
      </w:r>
      <w:r w:rsidR="005B2B16" w:rsidRPr="00894828">
        <w:t>.h</w:t>
      </w:r>
      <w:proofErr w:type="spellEnd"/>
      <w:r w:rsidR="005B2B16" w:rsidRPr="00894828">
        <w:t xml:space="preserve">, </w:t>
      </w:r>
      <w:r w:rsidRPr="00894828">
        <w:t>CApp</w:t>
      </w:r>
      <w:r w:rsidR="005B2B16" w:rsidRPr="00894828">
        <w:t>.cpp</w:t>
      </w:r>
      <w:r w:rsidR="00301B68">
        <w:t xml:space="preserve"> &gt;&gt; Handle the whole game, like a central of controlling department.</w:t>
      </w:r>
    </w:p>
    <w:p w14:paraId="671C1E43" w14:textId="5555C775" w:rsidR="00580B75" w:rsidRPr="00894828" w:rsidRDefault="00580B75" w:rsidP="00894828">
      <w:pPr>
        <w:spacing w:line="480" w:lineRule="auto"/>
        <w:jc w:val="both"/>
      </w:pPr>
      <w:r w:rsidRPr="00894828">
        <w:t>CApp_OnEvent</w:t>
      </w:r>
      <w:r w:rsidR="005B2B16" w:rsidRPr="00894828">
        <w:t>.</w:t>
      </w:r>
      <w:r w:rsidRPr="00894828">
        <w:t>cpp</w:t>
      </w:r>
      <w:r w:rsidR="005B2B16" w:rsidRPr="00894828">
        <w:t xml:space="preserve"> </w:t>
      </w:r>
      <w:r w:rsidR="00894828">
        <w:t>&gt;&gt;</w:t>
      </w:r>
      <w:r w:rsidR="00301B68">
        <w:t xml:space="preserve"> H</w:t>
      </w:r>
      <w:r w:rsidR="00894828">
        <w:t>andle game events (controlling part)</w:t>
      </w:r>
    </w:p>
    <w:p w14:paraId="2E986525" w14:textId="56D1C17F" w:rsidR="00580B75" w:rsidRPr="00894828" w:rsidRDefault="00580B75" w:rsidP="00894828">
      <w:pPr>
        <w:spacing w:line="480" w:lineRule="auto"/>
        <w:jc w:val="both"/>
      </w:pPr>
      <w:r w:rsidRPr="00894828">
        <w:t>CApp_Oninit.cpp</w:t>
      </w:r>
      <w:r w:rsidR="00894828">
        <w:t xml:space="preserve"> &gt;&gt;</w:t>
      </w:r>
      <w:r w:rsidR="00301B68">
        <w:t xml:space="preserve"> I</w:t>
      </w:r>
      <w:r w:rsidR="00894828">
        <w:t>nitialize the game</w:t>
      </w:r>
    </w:p>
    <w:p w14:paraId="24D4431C" w14:textId="1F33DE5E" w:rsidR="00580B75" w:rsidRPr="00894828" w:rsidRDefault="00580B75" w:rsidP="00894828">
      <w:pPr>
        <w:spacing w:line="480" w:lineRule="auto"/>
        <w:jc w:val="both"/>
      </w:pPr>
      <w:r w:rsidRPr="00894828">
        <w:t>CApp_OnLoop.cpp</w:t>
      </w:r>
      <w:r w:rsidR="00894828">
        <w:t xml:space="preserve"> &gt;&gt; Control the looping part (which part should be loopingly handled).</w:t>
      </w:r>
    </w:p>
    <w:p w14:paraId="34A90CDB" w14:textId="5FDC3D98" w:rsidR="00580B75" w:rsidRPr="00894828" w:rsidRDefault="00580B75" w:rsidP="00894828">
      <w:pPr>
        <w:spacing w:line="480" w:lineRule="auto"/>
        <w:jc w:val="both"/>
      </w:pPr>
      <w:r w:rsidRPr="00894828">
        <w:t>CApp_OnRender.cpp</w:t>
      </w:r>
      <w:r w:rsidR="00894828" w:rsidRPr="00894828">
        <w:t xml:space="preserve"> &gt;&gt; Render th</w:t>
      </w:r>
      <w:r w:rsidR="00894828">
        <w:t>e outcome.</w:t>
      </w:r>
    </w:p>
    <w:p w14:paraId="5EA5D908" w14:textId="1CEFCDEA" w:rsidR="00580B75" w:rsidRPr="00894828" w:rsidRDefault="00580B75" w:rsidP="00894828">
      <w:pPr>
        <w:spacing w:line="480" w:lineRule="auto"/>
        <w:jc w:val="both"/>
      </w:pPr>
      <w:proofErr w:type="spellStart"/>
      <w:r w:rsidRPr="00894828">
        <w:t>CPlayer</w:t>
      </w:r>
      <w:r w:rsidR="005B2B16" w:rsidRPr="00894828">
        <w:t>.h</w:t>
      </w:r>
      <w:proofErr w:type="spellEnd"/>
      <w:r w:rsidR="005B2B16" w:rsidRPr="00894828">
        <w:t xml:space="preserve">, </w:t>
      </w:r>
      <w:r w:rsidRPr="00894828">
        <w:t>CPlayer</w:t>
      </w:r>
      <w:r w:rsidR="005B2B16" w:rsidRPr="00894828">
        <w:t>.cpp</w:t>
      </w:r>
      <w:r w:rsidR="00894828">
        <w:t xml:space="preserve"> &gt;&gt; Build the character</w:t>
      </w:r>
      <w:r w:rsidR="00301B68">
        <w:t>.</w:t>
      </w:r>
    </w:p>
    <w:p w14:paraId="5C4FC7A6" w14:textId="3A14E38F" w:rsidR="00580B75" w:rsidRPr="00894828" w:rsidRDefault="00580B75" w:rsidP="00894828">
      <w:pPr>
        <w:spacing w:line="480" w:lineRule="auto"/>
        <w:jc w:val="both"/>
      </w:pPr>
      <w:proofErr w:type="spellStart"/>
      <w:r w:rsidRPr="00894828">
        <w:t>CScroll_Player</w:t>
      </w:r>
      <w:r w:rsidR="005B2B16" w:rsidRPr="00894828">
        <w:t>.h</w:t>
      </w:r>
      <w:proofErr w:type="spellEnd"/>
      <w:r w:rsidR="005B2B16" w:rsidRPr="00894828">
        <w:t xml:space="preserve">, </w:t>
      </w:r>
      <w:r w:rsidRPr="00894828">
        <w:t>CScroll_Player</w:t>
      </w:r>
      <w:r w:rsidR="005B2B16" w:rsidRPr="00894828">
        <w:t>.cpp</w:t>
      </w:r>
      <w:r w:rsidR="00894828">
        <w:t xml:space="preserve"> &gt;&gt; </w:t>
      </w:r>
      <w:r w:rsidR="00301B68">
        <w:t>S</w:t>
      </w:r>
      <w:r w:rsidR="00894828">
        <w:t>croll the background (here is for the river).</w:t>
      </w:r>
    </w:p>
    <w:p w14:paraId="26027008" w14:textId="4F2C27DB" w:rsidR="00580B75" w:rsidRPr="00894828" w:rsidRDefault="00580B75" w:rsidP="0075014E">
      <w:pPr>
        <w:spacing w:line="480" w:lineRule="auto"/>
        <w:jc w:val="both"/>
      </w:pPr>
      <w:proofErr w:type="spellStart"/>
      <w:r w:rsidRPr="00894828">
        <w:t>CSpriteSheet.h</w:t>
      </w:r>
      <w:proofErr w:type="spellEnd"/>
      <w:r w:rsidR="005B2B16" w:rsidRPr="00894828">
        <w:t xml:space="preserve">, </w:t>
      </w:r>
      <w:r w:rsidRPr="00894828">
        <w:t>CSpriteSheet</w:t>
      </w:r>
      <w:r w:rsidR="005B2B16" w:rsidRPr="00894828">
        <w:t>.cpp</w:t>
      </w:r>
      <w:r w:rsidR="00301B68">
        <w:t xml:space="preserve"> &gt;&gt; Handle the image part, load </w:t>
      </w:r>
      <w:proofErr w:type="gramStart"/>
      <w:r w:rsidR="00301B68">
        <w:t>them</w:t>
      </w:r>
      <w:proofErr w:type="gramEnd"/>
      <w:r w:rsidR="00301B68">
        <w:t xml:space="preserve"> and </w:t>
      </w:r>
      <w:r w:rsidR="0075014E">
        <w:t>set their info (width/height).</w:t>
      </w:r>
    </w:p>
    <w:p w14:paraId="5FFA9673" w14:textId="2C50348B" w:rsidR="005B2B16" w:rsidRPr="00894828" w:rsidRDefault="00894828" w:rsidP="00894828">
      <w:pPr>
        <w:spacing w:line="480" w:lineRule="auto"/>
        <w:jc w:val="both"/>
      </w:pPr>
      <w:r w:rsidRPr="00894828">
        <w:t>CApp_On</w:t>
      </w:r>
      <w:r w:rsidR="005B2B16" w:rsidRPr="00894828">
        <w:t>CleanUp.cpp</w:t>
      </w:r>
      <w:r>
        <w:t xml:space="preserve"> &gt;&gt; Cleanup the memory</w:t>
      </w:r>
      <w:r w:rsidR="00301B68">
        <w:t>.</w:t>
      </w:r>
    </w:p>
    <w:p w14:paraId="2B6A9EDB" w14:textId="77777777" w:rsidR="005B2B16" w:rsidRPr="00894828" w:rsidRDefault="005B2B16" w:rsidP="00894828">
      <w:pPr>
        <w:spacing w:line="480" w:lineRule="auto"/>
        <w:jc w:val="both"/>
      </w:pPr>
    </w:p>
    <w:p w14:paraId="345D12AC" w14:textId="42F749F3" w:rsidR="005B2B16" w:rsidRPr="00894828" w:rsidRDefault="005B2B16" w:rsidP="00894828">
      <w:pPr>
        <w:spacing w:line="480" w:lineRule="auto"/>
        <w:ind w:left="720" w:hanging="720"/>
        <w:jc w:val="both"/>
      </w:pPr>
      <w:r w:rsidRPr="00894828">
        <w:rPr>
          <w:b/>
          <w:bCs/>
          <w:sz w:val="28"/>
          <w:szCs w:val="28"/>
        </w:rPr>
        <w:t>•</w:t>
      </w:r>
      <w:r w:rsidRPr="00894828">
        <w:rPr>
          <w:b/>
          <w:bCs/>
          <w:sz w:val="28"/>
          <w:szCs w:val="28"/>
        </w:rPr>
        <w:tab/>
        <w:t>Description</w:t>
      </w:r>
      <w:r w:rsidRPr="00894828">
        <w:t xml:space="preserve"> </w:t>
      </w:r>
    </w:p>
    <w:p w14:paraId="71A22586" w14:textId="4FBF6CF9" w:rsidR="005B2B16" w:rsidRPr="00894828" w:rsidRDefault="005B2B16" w:rsidP="00894828">
      <w:pPr>
        <w:spacing w:line="480" w:lineRule="auto"/>
        <w:ind w:left="720" w:hanging="720"/>
        <w:rPr>
          <w:sz w:val="28"/>
          <w:szCs w:val="28"/>
          <w:lang w:eastAsia="zh-TW"/>
        </w:rPr>
      </w:pPr>
      <w:r w:rsidRPr="00894828">
        <w:rPr>
          <w:sz w:val="28"/>
          <w:szCs w:val="28"/>
          <w:lang w:eastAsia="zh-TW"/>
        </w:rPr>
        <w:t>Some concept is like the lab5 part4, creating a controllable character (</w:t>
      </w:r>
      <w:r w:rsidR="004B5B0D">
        <w:rPr>
          <w:sz w:val="28"/>
          <w:szCs w:val="28"/>
          <w:lang w:eastAsia="zh-TW"/>
        </w:rPr>
        <w:t>controlled on</w:t>
      </w:r>
      <w:r w:rsidRPr="00894828">
        <w:rPr>
          <w:sz w:val="28"/>
          <w:szCs w:val="28"/>
          <w:lang w:eastAsia="zh-TW"/>
        </w:rPr>
        <w:t xml:space="preserve"> </w:t>
      </w:r>
      <w:r w:rsidR="004B5B0D">
        <w:rPr>
          <w:sz w:val="28"/>
          <w:szCs w:val="28"/>
          <w:lang w:eastAsia="zh-TW"/>
        </w:rPr>
        <w:t>keyboard</w:t>
      </w:r>
      <w:r w:rsidRPr="00894828">
        <w:rPr>
          <w:sz w:val="28"/>
          <w:szCs w:val="28"/>
          <w:lang w:eastAsia="zh-TW"/>
        </w:rPr>
        <w:t>), detect collision, display game info (</w:t>
      </w:r>
      <w:r w:rsidR="00836A95">
        <w:rPr>
          <w:sz w:val="28"/>
          <w:szCs w:val="28"/>
          <w:lang w:eastAsia="zh-TW"/>
        </w:rPr>
        <w:t>Score</w:t>
      </w:r>
      <w:r w:rsidRPr="00894828">
        <w:rPr>
          <w:sz w:val="28"/>
          <w:szCs w:val="28"/>
          <w:lang w:eastAsia="zh-TW"/>
        </w:rPr>
        <w:t>), moving cars (like moving snow sprites),</w:t>
      </w:r>
      <w:r w:rsidR="002A28E6">
        <w:rPr>
          <w:sz w:val="28"/>
          <w:szCs w:val="28"/>
          <w:lang w:eastAsia="zh-TW"/>
        </w:rPr>
        <w:t xml:space="preserve"> moving logs, scrolling river background</w:t>
      </w:r>
      <w:r w:rsidRPr="00894828">
        <w:rPr>
          <w:sz w:val="28"/>
          <w:szCs w:val="28"/>
          <w:lang w:eastAsia="zh-TW"/>
        </w:rPr>
        <w:t xml:space="preserve"> and there will be sound effect added to the game.</w:t>
      </w:r>
    </w:p>
    <w:p w14:paraId="74868C19" w14:textId="77777777" w:rsidR="005B2B16" w:rsidRPr="00894828" w:rsidRDefault="005B2B16" w:rsidP="00894828">
      <w:pPr>
        <w:spacing w:line="480" w:lineRule="auto"/>
        <w:ind w:left="720" w:hanging="720"/>
        <w:jc w:val="both"/>
        <w:rPr>
          <w:lang w:eastAsia="zh-TW"/>
        </w:rPr>
      </w:pPr>
    </w:p>
    <w:p w14:paraId="68B99630" w14:textId="77777777" w:rsidR="005B2B16" w:rsidRPr="00894828" w:rsidRDefault="005B2B16" w:rsidP="00894828">
      <w:pPr>
        <w:spacing w:line="480" w:lineRule="auto"/>
        <w:jc w:val="both"/>
        <w:rPr>
          <w:b/>
          <w:bCs/>
          <w:sz w:val="28"/>
          <w:szCs w:val="28"/>
        </w:rPr>
      </w:pPr>
      <w:r w:rsidRPr="00894828">
        <w:rPr>
          <w:b/>
          <w:bCs/>
          <w:sz w:val="28"/>
          <w:szCs w:val="28"/>
        </w:rPr>
        <w:t>•</w:t>
      </w:r>
      <w:r w:rsidRPr="00894828">
        <w:rPr>
          <w:b/>
          <w:bCs/>
          <w:sz w:val="28"/>
          <w:szCs w:val="28"/>
        </w:rPr>
        <w:tab/>
        <w:t>Goals and Challenges</w:t>
      </w:r>
    </w:p>
    <w:p w14:paraId="32C39A10" w14:textId="3D6C92C7" w:rsidR="005B2B16" w:rsidRPr="00894828" w:rsidRDefault="005B2B16" w:rsidP="00894828">
      <w:pPr>
        <w:spacing w:line="480" w:lineRule="auto"/>
        <w:rPr>
          <w:lang w:eastAsia="zh-TW"/>
        </w:rPr>
      </w:pPr>
      <w:r w:rsidRPr="00894828">
        <w:rPr>
          <w:lang w:eastAsia="zh-TW"/>
        </w:rPr>
        <w:lastRenderedPageBreak/>
        <w:t xml:space="preserve">The goal is to reach the pound </w:t>
      </w:r>
      <w:r w:rsidR="001821E6">
        <w:rPr>
          <w:lang w:eastAsia="zh-TW"/>
        </w:rPr>
        <w:t>without getting hit by the cars or falling into the river</w:t>
      </w:r>
      <w:r w:rsidRPr="00894828">
        <w:rPr>
          <w:lang w:eastAsia="zh-TW"/>
        </w:rPr>
        <w:t>. There will challenges for players to overcome such as avoid getting hit by the cars</w:t>
      </w:r>
      <w:r w:rsidR="001821E6">
        <w:rPr>
          <w:lang w:eastAsia="zh-TW"/>
        </w:rPr>
        <w:t xml:space="preserve"> from different directions and speed</w:t>
      </w:r>
      <w:r w:rsidRPr="00894828">
        <w:rPr>
          <w:lang w:eastAsia="zh-TW"/>
        </w:rPr>
        <w:t xml:space="preserve">, reach the pound </w:t>
      </w:r>
      <w:r w:rsidR="001821E6">
        <w:rPr>
          <w:lang w:eastAsia="zh-TW"/>
        </w:rPr>
        <w:t>by riding on the logs</w:t>
      </w:r>
      <w:r w:rsidRPr="00894828">
        <w:rPr>
          <w:lang w:eastAsia="zh-TW"/>
        </w:rPr>
        <w:t xml:space="preserve">, and </w:t>
      </w:r>
      <w:r w:rsidR="001821E6">
        <w:rPr>
          <w:lang w:eastAsia="zh-TW"/>
        </w:rPr>
        <w:t>not hit the border on the left and right</w:t>
      </w:r>
      <w:r w:rsidRPr="00894828">
        <w:rPr>
          <w:lang w:eastAsia="zh-TW"/>
        </w:rPr>
        <w:t>.</w:t>
      </w:r>
    </w:p>
    <w:p w14:paraId="5E23AF2D" w14:textId="77777777" w:rsidR="009B4EA1" w:rsidRPr="00894828" w:rsidRDefault="009B4EA1" w:rsidP="00894828">
      <w:pPr>
        <w:spacing w:line="480" w:lineRule="auto"/>
        <w:jc w:val="both"/>
      </w:pPr>
    </w:p>
    <w:p w14:paraId="1A043814" w14:textId="77777777" w:rsidR="00BE123E" w:rsidRPr="00894828" w:rsidRDefault="001C1E8B" w:rsidP="00894828">
      <w:pPr>
        <w:numPr>
          <w:ilvl w:val="0"/>
          <w:numId w:val="2"/>
        </w:numPr>
        <w:spacing w:line="480" w:lineRule="auto"/>
        <w:jc w:val="both"/>
      </w:pPr>
      <w:r w:rsidRPr="00894828">
        <w:t xml:space="preserve">Title Page   </w:t>
      </w:r>
    </w:p>
    <w:p w14:paraId="2EE80BDE" w14:textId="3B0F79D5" w:rsidR="00BE123E" w:rsidRPr="00894828" w:rsidRDefault="001C1E8B" w:rsidP="00894828">
      <w:pPr>
        <w:numPr>
          <w:ilvl w:val="1"/>
          <w:numId w:val="2"/>
        </w:numPr>
        <w:spacing w:line="480" w:lineRule="auto"/>
        <w:jc w:val="both"/>
      </w:pPr>
      <w:r w:rsidRPr="00894828">
        <w:t xml:space="preserve">Game Name – </w:t>
      </w:r>
    </w:p>
    <w:p w14:paraId="171C0AC2" w14:textId="0330EC57" w:rsidR="00262C9B" w:rsidRPr="00894828" w:rsidRDefault="00262C9B" w:rsidP="00894828">
      <w:pPr>
        <w:spacing w:line="480" w:lineRule="auto"/>
        <w:ind w:left="792"/>
        <w:jc w:val="both"/>
      </w:pPr>
      <w:r w:rsidRPr="00894828">
        <w:br/>
      </w:r>
      <w:r w:rsidR="00035D27" w:rsidRPr="00894828">
        <w:t xml:space="preserve">Go! Go! </w:t>
      </w:r>
      <w:r w:rsidR="00FB5298" w:rsidRPr="00894828">
        <w:t>Frogger</w:t>
      </w:r>
      <w:r w:rsidR="00035D27" w:rsidRPr="00894828">
        <w:t>!!</w:t>
      </w:r>
      <w:r w:rsidR="00F50D7D" w:rsidRPr="00894828">
        <w:t xml:space="preserve">  </w:t>
      </w:r>
      <w:r w:rsidR="00035D27" w:rsidRPr="00894828">
        <w:t>Make your way to the pound!</w:t>
      </w:r>
    </w:p>
    <w:p w14:paraId="29D5766A" w14:textId="77777777" w:rsidR="00262C9B" w:rsidRPr="00894828" w:rsidRDefault="00262C9B" w:rsidP="00894828">
      <w:pPr>
        <w:spacing w:line="480" w:lineRule="auto"/>
        <w:ind w:left="792"/>
        <w:jc w:val="both"/>
      </w:pPr>
    </w:p>
    <w:p w14:paraId="7D2C9459" w14:textId="77777777" w:rsidR="00BE123E" w:rsidRPr="00894828" w:rsidRDefault="001C1E8B" w:rsidP="00894828">
      <w:pPr>
        <w:numPr>
          <w:ilvl w:val="0"/>
          <w:numId w:val="2"/>
        </w:numPr>
        <w:spacing w:line="480" w:lineRule="auto"/>
        <w:jc w:val="both"/>
      </w:pPr>
      <w:r w:rsidRPr="00894828">
        <w:t>Game Overview</w:t>
      </w:r>
    </w:p>
    <w:p w14:paraId="3244245A" w14:textId="77777777" w:rsidR="00BE123E" w:rsidRPr="00894828" w:rsidRDefault="001C1E8B" w:rsidP="00894828">
      <w:pPr>
        <w:numPr>
          <w:ilvl w:val="1"/>
          <w:numId w:val="2"/>
        </w:numPr>
        <w:spacing w:line="480" w:lineRule="auto"/>
        <w:jc w:val="both"/>
      </w:pPr>
      <w:r w:rsidRPr="00894828">
        <w:t>Game Concept</w:t>
      </w:r>
    </w:p>
    <w:p w14:paraId="7B335AA5" w14:textId="7EBE937E" w:rsidR="00722D66" w:rsidRPr="00894828" w:rsidRDefault="00C548A4" w:rsidP="00894828">
      <w:pPr>
        <w:spacing w:line="480" w:lineRule="auto"/>
        <w:ind w:left="792"/>
        <w:jc w:val="both"/>
      </w:pPr>
      <w:r w:rsidRPr="00894828">
        <w:t>The goal of the game is to cross a busy road and a river full of dangers to guide the frogs one by one to their homes.</w:t>
      </w:r>
    </w:p>
    <w:p w14:paraId="6927AD1B" w14:textId="74DDD644" w:rsidR="00BE123E" w:rsidRPr="00894828" w:rsidRDefault="001C1E8B" w:rsidP="00894828">
      <w:pPr>
        <w:numPr>
          <w:ilvl w:val="1"/>
          <w:numId w:val="2"/>
        </w:numPr>
        <w:spacing w:line="480" w:lineRule="auto"/>
      </w:pPr>
      <w:r w:rsidRPr="00894828">
        <w:t>Genre</w:t>
      </w:r>
      <w:r w:rsidR="00262C9B" w:rsidRPr="00894828">
        <w:br/>
      </w:r>
      <w:r w:rsidR="00185836" w:rsidRPr="00894828">
        <w:t>Action</w:t>
      </w:r>
    </w:p>
    <w:p w14:paraId="32798BA7" w14:textId="32EC03B4" w:rsidR="00FB5298" w:rsidRPr="00894828" w:rsidRDefault="001C1E8B" w:rsidP="00894828">
      <w:pPr>
        <w:numPr>
          <w:ilvl w:val="1"/>
          <w:numId w:val="2"/>
        </w:numPr>
        <w:spacing w:line="480" w:lineRule="auto"/>
      </w:pPr>
      <w:r w:rsidRPr="00894828">
        <w:t>Target Audience</w:t>
      </w:r>
      <w:r w:rsidR="00262C9B" w:rsidRPr="00894828">
        <w:br/>
      </w:r>
      <w:r w:rsidR="00EE5916" w:rsidRPr="00894828">
        <w:t xml:space="preserve">Age Group: </w:t>
      </w:r>
      <w:r w:rsidR="00FB5298" w:rsidRPr="00894828">
        <w:t xml:space="preserve">ESRB </w:t>
      </w:r>
      <w:r w:rsidR="00185836" w:rsidRPr="00894828">
        <w:t xml:space="preserve">rating </w:t>
      </w:r>
      <w:r w:rsidR="00185836" w:rsidRPr="00894828">
        <w:rPr>
          <w:lang w:eastAsia="zh-TW"/>
        </w:rPr>
        <w:t>-E (everyone)</w:t>
      </w:r>
    </w:p>
    <w:p w14:paraId="607FD3F7" w14:textId="0A028AE9" w:rsidR="00BE123E" w:rsidRPr="00894828" w:rsidRDefault="00AE0C16" w:rsidP="00894828">
      <w:pPr>
        <w:spacing w:line="480" w:lineRule="auto"/>
        <w:ind w:left="792"/>
      </w:pPr>
      <w:r w:rsidRPr="00894828">
        <w:t>Types of Gamers: Casual to Hardcore</w:t>
      </w:r>
      <w:r w:rsidR="00262C9B" w:rsidRPr="00894828">
        <w:br/>
      </w:r>
      <w:r w:rsidR="00185836" w:rsidRPr="00894828">
        <w:t>Casual players</w:t>
      </w:r>
    </w:p>
    <w:p w14:paraId="76FA5B20" w14:textId="0BDCFDD5" w:rsidR="00F50D7D" w:rsidRPr="00894828" w:rsidRDefault="001C1E8B" w:rsidP="00894828">
      <w:pPr>
        <w:numPr>
          <w:ilvl w:val="1"/>
          <w:numId w:val="2"/>
        </w:numPr>
        <w:spacing w:line="480" w:lineRule="auto"/>
      </w:pPr>
      <w:r w:rsidRPr="00894828">
        <w:t xml:space="preserve">Game Flow Summary – How does the player move through the </w:t>
      </w:r>
      <w:r w:rsidR="00722D66" w:rsidRPr="00894828">
        <w:t>game?</w:t>
      </w:r>
    </w:p>
    <w:p w14:paraId="38027F77" w14:textId="16BA975C" w:rsidR="00FB5298" w:rsidRPr="00894828" w:rsidRDefault="00E40A09" w:rsidP="00894828">
      <w:pPr>
        <w:spacing w:line="480" w:lineRule="auto"/>
        <w:ind w:left="792"/>
        <w:rPr>
          <w:lang w:eastAsia="zh-TW"/>
        </w:rPr>
      </w:pPr>
      <w:r w:rsidRPr="00894828">
        <w:rPr>
          <w:lang w:eastAsia="zh-TW"/>
        </w:rPr>
        <w:t xml:space="preserve">The player controls a frog </w:t>
      </w:r>
      <w:r w:rsidR="004773B1" w:rsidRPr="00894828">
        <w:rPr>
          <w:lang w:eastAsia="zh-TW"/>
        </w:rPr>
        <w:t>trying to guide a frog to the other side at the top of the screen without getting hit by the cars or falling into the river.</w:t>
      </w:r>
    </w:p>
    <w:p w14:paraId="384C76EF" w14:textId="77777777" w:rsidR="00272EDB" w:rsidRPr="00894828" w:rsidRDefault="00272EDB" w:rsidP="00894828">
      <w:pPr>
        <w:spacing w:line="480" w:lineRule="auto"/>
        <w:ind w:left="360"/>
      </w:pPr>
    </w:p>
    <w:p w14:paraId="687B8B0F" w14:textId="39724CBA" w:rsidR="00BE123E" w:rsidRPr="00894828" w:rsidRDefault="001C1E8B" w:rsidP="00894828">
      <w:pPr>
        <w:pStyle w:val="ListParagraph"/>
        <w:numPr>
          <w:ilvl w:val="1"/>
          <w:numId w:val="2"/>
        </w:numPr>
        <w:spacing w:line="480" w:lineRule="auto"/>
      </w:pPr>
      <w:r w:rsidRPr="00894828">
        <w:lastRenderedPageBreak/>
        <w:t xml:space="preserve">Look and Feel – What is the basic look and feel of the game? </w:t>
      </w:r>
      <w:r w:rsidR="00262C9B" w:rsidRPr="00894828">
        <w:br/>
      </w:r>
      <w:r w:rsidR="00E40A09" w:rsidRPr="00894828">
        <w:t>It is a simple looking game with colorful characters and scene design.</w:t>
      </w:r>
    </w:p>
    <w:p w14:paraId="245B98DB" w14:textId="77777777" w:rsidR="00E43BB6" w:rsidRPr="00894828" w:rsidRDefault="00E43BB6" w:rsidP="00894828">
      <w:pPr>
        <w:pStyle w:val="ListParagraph"/>
        <w:spacing w:line="480" w:lineRule="auto"/>
        <w:ind w:left="792"/>
      </w:pPr>
    </w:p>
    <w:p w14:paraId="6903BD68" w14:textId="2330F3CA" w:rsidR="00BE123E" w:rsidRPr="00894828" w:rsidRDefault="001C1E8B" w:rsidP="00894828">
      <w:pPr>
        <w:numPr>
          <w:ilvl w:val="0"/>
          <w:numId w:val="2"/>
        </w:numPr>
        <w:spacing w:line="480" w:lineRule="auto"/>
      </w:pPr>
      <w:r w:rsidRPr="00894828">
        <w:t>Gameplay and Mechanics</w:t>
      </w:r>
    </w:p>
    <w:p w14:paraId="4F86334B" w14:textId="77777777" w:rsidR="00BE123E" w:rsidRPr="00894828" w:rsidRDefault="001C1E8B" w:rsidP="00894828">
      <w:pPr>
        <w:numPr>
          <w:ilvl w:val="1"/>
          <w:numId w:val="2"/>
        </w:numPr>
        <w:spacing w:line="480" w:lineRule="auto"/>
      </w:pPr>
      <w:r w:rsidRPr="00894828">
        <w:t>Gameplay</w:t>
      </w:r>
    </w:p>
    <w:p w14:paraId="6A6AAF64" w14:textId="77777777" w:rsidR="0068371C" w:rsidRPr="00894828" w:rsidRDefault="001C1E8B" w:rsidP="00894828">
      <w:pPr>
        <w:numPr>
          <w:ilvl w:val="2"/>
          <w:numId w:val="2"/>
        </w:numPr>
        <w:spacing w:line="480" w:lineRule="auto"/>
      </w:pPr>
      <w:r w:rsidRPr="00894828">
        <w:t>Game Progression</w:t>
      </w:r>
      <w:r w:rsidR="00262C9B" w:rsidRPr="00894828">
        <w:br/>
      </w:r>
    </w:p>
    <w:p w14:paraId="19D785CB" w14:textId="438D9BCA" w:rsidR="00BE123E" w:rsidRPr="00894828" w:rsidRDefault="00FF3EE8" w:rsidP="00894828">
      <w:pPr>
        <w:spacing w:line="480" w:lineRule="auto"/>
        <w:ind w:left="1224"/>
        <w:jc w:val="both"/>
      </w:pPr>
      <w:r w:rsidRPr="00894828">
        <w:t>The frog starts at the bottom of the screen and contains a horizontal road along which cars, trucks and bulldozers travel at high speed. Players must guide frogs between opposing lanes to avoid becoming a road killer, resulting in loss of life. After the road, there is a middle strip that separates the two main parts of the screen. The upper part of the screen is a river with logs moving horizontally across the screen.</w:t>
      </w:r>
      <w:r w:rsidR="005B0832" w:rsidRPr="00894828">
        <w:t xml:space="preserve"> Players must guide frogs to cross the river to the frog</w:t>
      </w:r>
      <w:r w:rsidR="00160701">
        <w:t>’s</w:t>
      </w:r>
      <w:r w:rsidR="005B0832" w:rsidRPr="00894828">
        <w:t xml:space="preserve"> homes</w:t>
      </w:r>
      <w:r w:rsidR="00262C9B" w:rsidRPr="00894828">
        <w:br/>
      </w:r>
    </w:p>
    <w:p w14:paraId="0B65B6A2" w14:textId="77777777" w:rsidR="00FE6906" w:rsidRPr="00894828" w:rsidRDefault="001C1E8B" w:rsidP="00894828">
      <w:pPr>
        <w:numPr>
          <w:ilvl w:val="2"/>
          <w:numId w:val="2"/>
        </w:numPr>
        <w:spacing w:line="480" w:lineRule="auto"/>
      </w:pPr>
      <w:r w:rsidRPr="00894828">
        <w:t>Objectives – What are the objectives of the game?</w:t>
      </w:r>
      <w:r w:rsidR="00FE6906" w:rsidRPr="00894828">
        <w:br/>
      </w:r>
    </w:p>
    <w:p w14:paraId="581C25F7" w14:textId="39568FB8" w:rsidR="00BE123E" w:rsidRPr="00894828" w:rsidRDefault="00D438A6" w:rsidP="00894828">
      <w:pPr>
        <w:spacing w:line="480" w:lineRule="auto"/>
        <w:ind w:left="1224"/>
        <w:jc w:val="both"/>
      </w:pPr>
      <w:r w:rsidRPr="00894828">
        <w:t xml:space="preserve">Objective of the game are to </w:t>
      </w:r>
      <w:r w:rsidR="009E3866" w:rsidRPr="00894828">
        <w:t>guide the frogs to the other side at the top of the screen without getting hit by the cars, trucks and by standing on the logs to move through the river.</w:t>
      </w:r>
      <w:r w:rsidR="00FE6906" w:rsidRPr="00894828">
        <w:tab/>
      </w:r>
      <w:r w:rsidR="00262C9B" w:rsidRPr="00894828">
        <w:br/>
      </w:r>
    </w:p>
    <w:p w14:paraId="4AE948A6" w14:textId="485F17E9" w:rsidR="00BE123E" w:rsidRPr="00894828" w:rsidRDefault="001C1E8B" w:rsidP="00894828">
      <w:pPr>
        <w:numPr>
          <w:ilvl w:val="2"/>
          <w:numId w:val="2"/>
        </w:numPr>
        <w:spacing w:line="480" w:lineRule="auto"/>
      </w:pPr>
      <w:r w:rsidRPr="00894828">
        <w:t>Play Flow – How does the game flow for the game player</w:t>
      </w:r>
      <w:r w:rsidR="00262C9B" w:rsidRPr="00894828">
        <w:br/>
      </w:r>
      <w:r w:rsidR="00262C9B" w:rsidRPr="00894828">
        <w:br/>
      </w:r>
      <w:r w:rsidR="00A22C6C" w:rsidRPr="00894828">
        <w:t>The Game is set up in 3</w:t>
      </w:r>
      <w:r w:rsidR="00A22C6C" w:rsidRPr="00894828">
        <w:rPr>
          <w:vertAlign w:val="superscript"/>
        </w:rPr>
        <w:t>rd</w:t>
      </w:r>
      <w:r w:rsidR="00A22C6C" w:rsidRPr="00894828">
        <w:t xml:space="preserve"> person view for the player</w:t>
      </w:r>
      <w:r w:rsidR="009E3866" w:rsidRPr="00894828">
        <w:t xml:space="preserve">, the player has a bird view to </w:t>
      </w:r>
      <w:r w:rsidR="009E3866" w:rsidRPr="00894828">
        <w:lastRenderedPageBreak/>
        <w:t>control the frogs.</w:t>
      </w:r>
      <w:r w:rsidR="00A22C6C" w:rsidRPr="00894828">
        <w:br/>
      </w:r>
    </w:p>
    <w:p w14:paraId="7294F2ED" w14:textId="2A9E7BA3" w:rsidR="00BE123E" w:rsidRPr="00894828" w:rsidRDefault="001C1E8B" w:rsidP="00894828">
      <w:pPr>
        <w:numPr>
          <w:ilvl w:val="1"/>
          <w:numId w:val="2"/>
        </w:numPr>
        <w:spacing w:line="480" w:lineRule="auto"/>
      </w:pPr>
      <w:r w:rsidRPr="00894828">
        <w:t xml:space="preserve">Mechanics – </w:t>
      </w:r>
    </w:p>
    <w:p w14:paraId="27E71496" w14:textId="6E8EF426" w:rsidR="00BE123E" w:rsidRPr="00894828" w:rsidRDefault="00BE123E" w:rsidP="00894828">
      <w:pPr>
        <w:spacing w:line="480" w:lineRule="auto"/>
        <w:jc w:val="both"/>
      </w:pPr>
    </w:p>
    <w:p w14:paraId="64FFB7ED" w14:textId="3EFF802B" w:rsidR="006E75F9" w:rsidRPr="00894828" w:rsidRDefault="001C1E8B" w:rsidP="00894828">
      <w:pPr>
        <w:numPr>
          <w:ilvl w:val="2"/>
          <w:numId w:val="2"/>
        </w:numPr>
        <w:spacing w:line="480" w:lineRule="auto"/>
      </w:pPr>
      <w:r w:rsidRPr="00894828">
        <w:t>Movement</w:t>
      </w:r>
      <w:r w:rsidR="009B4EA1" w:rsidRPr="00894828">
        <w:t xml:space="preserve"> in the game</w:t>
      </w:r>
      <w:r w:rsidR="00FE6906" w:rsidRPr="00894828">
        <w:br/>
      </w:r>
      <w:r w:rsidR="009E3866" w:rsidRPr="00894828">
        <w:t>Player</w:t>
      </w:r>
      <w:r w:rsidR="00A927EB" w:rsidRPr="00894828">
        <w:t xml:space="preserve">s use </w:t>
      </w:r>
      <w:r w:rsidR="00591462">
        <w:t>keyboard</w:t>
      </w:r>
      <w:r w:rsidR="00A927EB" w:rsidRPr="00894828">
        <w:t xml:space="preserve"> to control the frog to move up/down/left/right.</w:t>
      </w:r>
    </w:p>
    <w:p w14:paraId="413FFB7B" w14:textId="41806562" w:rsidR="00FE6906" w:rsidRPr="00894828" w:rsidRDefault="001C1E8B" w:rsidP="00894828">
      <w:pPr>
        <w:numPr>
          <w:ilvl w:val="2"/>
          <w:numId w:val="2"/>
        </w:numPr>
        <w:spacing w:line="480" w:lineRule="auto"/>
      </w:pPr>
      <w:r w:rsidRPr="00894828">
        <w:t>Economy – What is the economy of the game? How does it work?</w:t>
      </w:r>
      <w:r w:rsidR="00FB5298" w:rsidRPr="00894828">
        <w:t xml:space="preserve"> (Lives and score)</w:t>
      </w:r>
    </w:p>
    <w:p w14:paraId="06BD964D" w14:textId="5E13E8BA" w:rsidR="00A927EB" w:rsidRPr="00894828" w:rsidRDefault="00A927EB" w:rsidP="00894828">
      <w:pPr>
        <w:spacing w:line="480" w:lineRule="auto"/>
        <w:ind w:left="1224"/>
        <w:jc w:val="both"/>
        <w:rPr>
          <w:lang w:eastAsia="zh-TW"/>
        </w:rPr>
      </w:pPr>
      <w:r w:rsidRPr="00894828">
        <w:rPr>
          <w:lang w:eastAsia="zh-TW"/>
        </w:rPr>
        <w:t xml:space="preserve">Once the frogs get hit by vehicles or fall into the river, the players fail. </w:t>
      </w:r>
      <w:r w:rsidR="00591462">
        <w:rPr>
          <w:lang w:eastAsia="zh-TW"/>
        </w:rPr>
        <w:t>Press p to restart.</w:t>
      </w:r>
    </w:p>
    <w:p w14:paraId="15FFB8F9" w14:textId="77777777" w:rsidR="00A927EB" w:rsidRPr="00894828" w:rsidRDefault="00A927EB" w:rsidP="00894828">
      <w:pPr>
        <w:spacing w:line="480" w:lineRule="auto"/>
        <w:ind w:left="1224"/>
        <w:jc w:val="both"/>
        <w:rPr>
          <w:lang w:eastAsia="zh-TW"/>
        </w:rPr>
      </w:pPr>
    </w:p>
    <w:p w14:paraId="53FBC0E8" w14:textId="7FB5DBAA" w:rsidR="00127E7D" w:rsidRPr="00894828" w:rsidRDefault="00A927EB" w:rsidP="00894828">
      <w:pPr>
        <w:spacing w:line="480" w:lineRule="auto"/>
        <w:ind w:left="1224"/>
        <w:jc w:val="both"/>
        <w:rPr>
          <w:rFonts w:hint="eastAsia"/>
          <w:lang w:eastAsia="zh-TW"/>
        </w:rPr>
      </w:pPr>
      <w:r w:rsidRPr="00894828">
        <w:t xml:space="preserve">Logic </w:t>
      </w:r>
      <w:r w:rsidR="001C1E8B" w:rsidRPr="00894828">
        <w:t>Flow</w:t>
      </w:r>
      <w:r w:rsidR="00E95A76" w:rsidRPr="00894828">
        <w:t xml:space="preserve"> -- </w:t>
      </w:r>
      <w:r w:rsidR="001C1E8B" w:rsidRPr="00894828">
        <w:t>A graphical description of how each screen is related to every other</w:t>
      </w:r>
      <w:r w:rsidR="00E95A76" w:rsidRPr="00894828">
        <w:t xml:space="preserve"> and a d</w:t>
      </w:r>
      <w:r w:rsidR="001C1E8B" w:rsidRPr="00894828">
        <w:t>escription</w:t>
      </w:r>
      <w:r w:rsidR="00E95A76" w:rsidRPr="00894828">
        <w:t xml:space="preserve"> of the purpose of each screen.</w:t>
      </w:r>
    </w:p>
    <w:p w14:paraId="45558D56" w14:textId="72D0D424" w:rsidR="003E37AD" w:rsidRPr="00894828" w:rsidRDefault="003E37AD" w:rsidP="00894828">
      <w:pPr>
        <w:spacing w:line="480" w:lineRule="auto"/>
        <w:ind w:left="1224"/>
        <w:jc w:val="center"/>
      </w:pPr>
    </w:p>
    <w:p w14:paraId="7C2465C2" w14:textId="2F7F70A6" w:rsidR="00BE123E" w:rsidRPr="00894828" w:rsidRDefault="00506CF8" w:rsidP="00894828">
      <w:pPr>
        <w:spacing w:line="480" w:lineRule="auto"/>
        <w:ind w:left="720"/>
        <w:jc w:val="center"/>
      </w:pPr>
      <w:r w:rsidRPr="00894828">
        <w:rPr>
          <w:noProof/>
        </w:rPr>
        <w:drawing>
          <wp:inline distT="0" distB="0" distL="0" distR="0" wp14:anchorId="471155B0" wp14:editId="7EA920A7">
            <wp:extent cx="3583128" cy="3164032"/>
            <wp:effectExtent l="19050" t="19050" r="17780" b="1778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7"/>
                    <a:stretch>
                      <a:fillRect/>
                    </a:stretch>
                  </pic:blipFill>
                  <pic:spPr>
                    <a:xfrm>
                      <a:off x="0" y="0"/>
                      <a:ext cx="3625110" cy="3201103"/>
                    </a:xfrm>
                    <a:prstGeom prst="rect">
                      <a:avLst/>
                    </a:prstGeom>
                    <a:ln>
                      <a:solidFill>
                        <a:schemeClr val="tx1"/>
                      </a:solidFill>
                    </a:ln>
                  </pic:spPr>
                </pic:pic>
              </a:graphicData>
            </a:graphic>
          </wp:inline>
        </w:drawing>
      </w:r>
    </w:p>
    <w:p w14:paraId="16858AE9" w14:textId="2449D235" w:rsidR="00BE123E" w:rsidRPr="00894828" w:rsidRDefault="00BE123E" w:rsidP="00894828">
      <w:pPr>
        <w:spacing w:line="480" w:lineRule="auto"/>
      </w:pPr>
    </w:p>
    <w:p w14:paraId="1068E197" w14:textId="77777777" w:rsidR="00BE123E" w:rsidRPr="00894828" w:rsidRDefault="001C1E8B" w:rsidP="00894828">
      <w:pPr>
        <w:numPr>
          <w:ilvl w:val="0"/>
          <w:numId w:val="2"/>
        </w:numPr>
        <w:spacing w:line="480" w:lineRule="auto"/>
      </w:pPr>
      <w:r w:rsidRPr="00894828">
        <w:t>Interface</w:t>
      </w:r>
    </w:p>
    <w:p w14:paraId="26533ADD" w14:textId="77777777" w:rsidR="00CE7FA4" w:rsidRPr="00894828" w:rsidRDefault="001C1E8B" w:rsidP="00894828">
      <w:pPr>
        <w:numPr>
          <w:ilvl w:val="1"/>
          <w:numId w:val="2"/>
        </w:numPr>
        <w:spacing w:line="480" w:lineRule="auto"/>
        <w:rPr>
          <w:lang w:eastAsia="zh-TW"/>
        </w:rPr>
      </w:pPr>
      <w:r w:rsidRPr="00894828">
        <w:t>Visual System</w:t>
      </w:r>
      <w:r w:rsidR="00F25ED6" w:rsidRPr="00894828">
        <w:t xml:space="preserve">.  If you have a HUD, what is on it?  </w:t>
      </w:r>
    </w:p>
    <w:p w14:paraId="6829D587" w14:textId="5AFC90FE" w:rsidR="00BE123E" w:rsidRPr="00894828" w:rsidRDefault="00CE7FA4" w:rsidP="00894828">
      <w:pPr>
        <w:spacing w:line="480" w:lineRule="auto"/>
        <w:ind w:left="792"/>
        <w:rPr>
          <w:lang w:eastAsia="zh-TW"/>
        </w:rPr>
      </w:pPr>
      <w:r w:rsidRPr="00894828">
        <w:rPr>
          <w:lang w:eastAsia="zh-TW"/>
        </w:rPr>
        <w:t>The score is shown on top left of the screen.</w:t>
      </w:r>
    </w:p>
    <w:p w14:paraId="27F18578" w14:textId="77777777" w:rsidR="00A37398" w:rsidRPr="00894828" w:rsidRDefault="001C1E8B" w:rsidP="00894828">
      <w:pPr>
        <w:numPr>
          <w:ilvl w:val="1"/>
          <w:numId w:val="2"/>
        </w:numPr>
        <w:spacing w:line="480" w:lineRule="auto"/>
        <w:jc w:val="both"/>
      </w:pPr>
      <w:r w:rsidRPr="00894828">
        <w:t xml:space="preserve">Control System – How does the </w:t>
      </w:r>
      <w:r w:rsidR="009C6CF6" w:rsidRPr="00894828">
        <w:t xml:space="preserve">game player control the game. </w:t>
      </w:r>
      <w:r w:rsidRPr="00894828">
        <w:t>What are the specific commands?</w:t>
      </w:r>
    </w:p>
    <w:p w14:paraId="779A15DF" w14:textId="4BA1E8B7" w:rsidR="00BE123E" w:rsidRPr="00894828" w:rsidRDefault="00591462" w:rsidP="00894828">
      <w:pPr>
        <w:spacing w:line="480" w:lineRule="auto"/>
        <w:ind w:left="792"/>
      </w:pPr>
      <w:r>
        <w:t>Keyboard</w:t>
      </w:r>
      <w:r w:rsidR="00AB74FA" w:rsidRPr="00894828">
        <w:t xml:space="preserve"> inputs to move</w:t>
      </w:r>
      <w:r w:rsidR="00AA25C5" w:rsidRPr="00894828">
        <w:t xml:space="preserve"> </w:t>
      </w:r>
      <w:r w:rsidR="00AB74FA" w:rsidRPr="00894828">
        <w:t>player</w:t>
      </w:r>
      <w:r w:rsidR="00AA25C5" w:rsidRPr="00894828">
        <w:t>.</w:t>
      </w:r>
    </w:p>
    <w:p w14:paraId="25C32799" w14:textId="222BFB24" w:rsidR="00E81D5E" w:rsidRPr="00894828" w:rsidRDefault="00E81D5E" w:rsidP="00894828">
      <w:pPr>
        <w:spacing w:line="480" w:lineRule="auto"/>
        <w:ind w:left="792"/>
        <w:rPr>
          <w:lang w:eastAsia="zh-TW"/>
        </w:rPr>
      </w:pPr>
      <w:r w:rsidRPr="00894828">
        <w:rPr>
          <w:lang w:eastAsia="zh-TW"/>
        </w:rPr>
        <w:t>Up/down/left/right button to control the movement.</w:t>
      </w:r>
    </w:p>
    <w:p w14:paraId="6D73B588" w14:textId="7E96F159" w:rsidR="00A37398" w:rsidRPr="00894828" w:rsidRDefault="001C1E8B" w:rsidP="00894828">
      <w:pPr>
        <w:numPr>
          <w:ilvl w:val="1"/>
          <w:numId w:val="2"/>
        </w:numPr>
        <w:spacing w:line="480" w:lineRule="auto"/>
        <w:jc w:val="both"/>
      </w:pPr>
      <w:r w:rsidRPr="00894828">
        <w:t>Audio</w:t>
      </w:r>
      <w:r w:rsidR="00E95A76" w:rsidRPr="00894828">
        <w:t>, m</w:t>
      </w:r>
      <w:r w:rsidRPr="00894828">
        <w:t>usic</w:t>
      </w:r>
      <w:r w:rsidR="00E95A76" w:rsidRPr="00894828">
        <w:t>, s</w:t>
      </w:r>
      <w:r w:rsidRPr="00894828">
        <w:t xml:space="preserve">ound </w:t>
      </w:r>
      <w:r w:rsidR="00E95A76" w:rsidRPr="00894828">
        <w:t>e</w:t>
      </w:r>
      <w:r w:rsidRPr="00894828">
        <w:t>ffects</w:t>
      </w:r>
      <w:r w:rsidR="00A37398" w:rsidRPr="00894828">
        <w:tab/>
      </w:r>
      <w:r w:rsidR="00262C9B" w:rsidRPr="00894828">
        <w:br/>
      </w:r>
      <w:r w:rsidR="00DA4786" w:rsidRPr="00894828">
        <w:t xml:space="preserve">Relating sound effect gets triggered once certain events happen, such as frog </w:t>
      </w:r>
      <w:r w:rsidR="0032086A">
        <w:t>wins</w:t>
      </w:r>
      <w:r w:rsidR="00DA4786" w:rsidRPr="00894828">
        <w:t xml:space="preserve"> and gets hit by the </w:t>
      </w:r>
      <w:r w:rsidR="00CE7FA4" w:rsidRPr="00894828">
        <w:t>vehicle</w:t>
      </w:r>
      <w:r w:rsidR="00DA4786" w:rsidRPr="00894828">
        <w:t>s.</w:t>
      </w:r>
    </w:p>
    <w:p w14:paraId="0B08058A" w14:textId="77777777" w:rsidR="00BE123E" w:rsidRPr="00894828" w:rsidRDefault="001C1E8B" w:rsidP="00894828">
      <w:pPr>
        <w:numPr>
          <w:ilvl w:val="0"/>
          <w:numId w:val="2"/>
        </w:numPr>
        <w:spacing w:line="480" w:lineRule="auto"/>
      </w:pPr>
      <w:r w:rsidRPr="00894828">
        <w:t>Artificial Intelligence</w:t>
      </w:r>
    </w:p>
    <w:p w14:paraId="4DC93E99" w14:textId="3EE780B7" w:rsidR="00BE123E" w:rsidRPr="00894828" w:rsidRDefault="001C1E8B" w:rsidP="00894828">
      <w:pPr>
        <w:numPr>
          <w:ilvl w:val="1"/>
          <w:numId w:val="2"/>
        </w:numPr>
        <w:spacing w:line="480" w:lineRule="auto"/>
      </w:pPr>
      <w:r w:rsidRPr="00894828">
        <w:t xml:space="preserve">Opponent </w:t>
      </w:r>
      <w:r w:rsidR="00E95A76" w:rsidRPr="00894828">
        <w:t xml:space="preserve">and Enemy </w:t>
      </w:r>
      <w:r w:rsidRPr="00894828">
        <w:t>AI –</w:t>
      </w:r>
      <w:r w:rsidR="00262C9B" w:rsidRPr="00894828">
        <w:br/>
      </w:r>
      <w:r w:rsidR="00A927EB" w:rsidRPr="00894828">
        <w:t xml:space="preserve">Enemies(vehicles) </w:t>
      </w:r>
      <w:r w:rsidR="001C5EC4" w:rsidRPr="00894828">
        <w:t xml:space="preserve">moving on the track with speed in a certain range. </w:t>
      </w:r>
    </w:p>
    <w:p w14:paraId="2D90A3DE" w14:textId="6D2C935D" w:rsidR="00BE123E" w:rsidRPr="00894828" w:rsidRDefault="001C1E8B" w:rsidP="00894828">
      <w:pPr>
        <w:numPr>
          <w:ilvl w:val="1"/>
          <w:numId w:val="2"/>
        </w:numPr>
        <w:spacing w:line="480" w:lineRule="auto"/>
      </w:pPr>
      <w:r w:rsidRPr="00894828">
        <w:t>Support AI</w:t>
      </w:r>
      <w:r w:rsidR="00E95A76" w:rsidRPr="00894828">
        <w:t xml:space="preserve"> -- </w:t>
      </w:r>
      <w:r w:rsidRPr="00894828">
        <w:t>Player and Collision Detection</w:t>
      </w:r>
    </w:p>
    <w:p w14:paraId="44C9EB5A" w14:textId="34DD5872" w:rsidR="00BE123E" w:rsidRPr="00894828" w:rsidRDefault="00506CF8" w:rsidP="00894828">
      <w:pPr>
        <w:spacing w:line="480" w:lineRule="auto"/>
        <w:ind w:left="792"/>
        <w:rPr>
          <w:lang w:eastAsia="zh-TW"/>
        </w:rPr>
      </w:pPr>
      <w:r w:rsidRPr="00894828">
        <w:rPr>
          <w:lang w:eastAsia="zh-TW"/>
        </w:rPr>
        <w:t xml:space="preserve">Each </w:t>
      </w:r>
      <w:r w:rsidR="00C45718" w:rsidRPr="00894828">
        <w:rPr>
          <w:lang w:eastAsia="zh-TW"/>
        </w:rPr>
        <w:t>object</w:t>
      </w:r>
      <w:r w:rsidRPr="00894828">
        <w:rPr>
          <w:lang w:eastAsia="zh-TW"/>
        </w:rPr>
        <w:t xml:space="preserve"> in the game has specific height and width, once the frog close to the role within its height and width, it can be seen as they are collided.</w:t>
      </w:r>
      <w:r w:rsidR="00262C9B" w:rsidRPr="00894828">
        <w:br/>
      </w:r>
    </w:p>
    <w:p w14:paraId="1156ACD9" w14:textId="3E160FE8" w:rsidR="001C1E8B" w:rsidRPr="00894828" w:rsidRDefault="001C1E8B" w:rsidP="00894828">
      <w:pPr>
        <w:numPr>
          <w:ilvl w:val="0"/>
          <w:numId w:val="2"/>
        </w:numPr>
        <w:spacing w:line="480" w:lineRule="auto"/>
      </w:pPr>
      <w:r w:rsidRPr="00894828">
        <w:t xml:space="preserve">Game Art </w:t>
      </w:r>
      <w:r w:rsidR="00E95A76" w:rsidRPr="00894828">
        <w:t>–</w:t>
      </w:r>
      <w:r w:rsidRPr="00894828">
        <w:t xml:space="preserve"> </w:t>
      </w:r>
      <w:r w:rsidR="00E95A76" w:rsidRPr="00894828">
        <w:t>Key assets, how they are being developed.</w:t>
      </w:r>
      <w:r w:rsidR="00AB74FA" w:rsidRPr="00894828">
        <w:t xml:space="preserve"> Or Free assets? Free assets found on internet can be sited here.</w:t>
      </w:r>
    </w:p>
    <w:p w14:paraId="6F6D12D7" w14:textId="1AD37DA9" w:rsidR="00153310" w:rsidRPr="00894828" w:rsidRDefault="00153310" w:rsidP="00894828">
      <w:pPr>
        <w:spacing w:line="480" w:lineRule="auto"/>
        <w:ind w:left="360"/>
        <w:rPr>
          <w:lang w:eastAsia="zh-TW"/>
        </w:rPr>
      </w:pPr>
      <w:r w:rsidRPr="00894828">
        <w:rPr>
          <w:lang w:eastAsia="zh-TW"/>
        </w:rPr>
        <w:t xml:space="preserve">Using the source from: </w:t>
      </w:r>
      <w:hyperlink r:id="rId8" w:history="1">
        <w:r w:rsidRPr="00894828">
          <w:rPr>
            <w:rStyle w:val="Hyperlink"/>
            <w:lang w:eastAsia="zh-TW"/>
          </w:rPr>
          <w:t>SourceLink</w:t>
        </w:r>
      </w:hyperlink>
    </w:p>
    <w:p w14:paraId="3E887411" w14:textId="0839226C" w:rsidR="00153310" w:rsidRDefault="003E37AD" w:rsidP="00894828">
      <w:pPr>
        <w:spacing w:line="480" w:lineRule="auto"/>
        <w:ind w:left="360"/>
        <w:rPr>
          <w:lang w:eastAsia="zh-TW"/>
        </w:rPr>
      </w:pPr>
      <w:r w:rsidRPr="00894828">
        <w:rPr>
          <w:lang w:eastAsia="zh-TW"/>
        </w:rPr>
        <w:t>Music is from my previous Unity Engine scripting project.</w:t>
      </w:r>
    </w:p>
    <w:p w14:paraId="12EA36CB" w14:textId="17E129C5" w:rsidR="00945A15" w:rsidRDefault="00945A15" w:rsidP="00945A15">
      <w:pPr>
        <w:pStyle w:val="ListParagraph"/>
        <w:numPr>
          <w:ilvl w:val="0"/>
          <w:numId w:val="2"/>
        </w:numPr>
        <w:spacing w:line="480" w:lineRule="auto"/>
        <w:rPr>
          <w:lang w:eastAsia="zh-TW"/>
        </w:rPr>
      </w:pPr>
      <w:r>
        <w:rPr>
          <w:rFonts w:hint="eastAsia"/>
          <w:lang w:eastAsia="zh-TW"/>
        </w:rPr>
        <w:t>S</w:t>
      </w:r>
      <w:r>
        <w:rPr>
          <w:lang w:eastAsia="zh-TW"/>
        </w:rPr>
        <w:t>core system</w:t>
      </w:r>
    </w:p>
    <w:p w14:paraId="340C30A0" w14:textId="30969327" w:rsidR="00945A15" w:rsidRPr="00894828" w:rsidRDefault="00945A15" w:rsidP="00945A15">
      <w:pPr>
        <w:pStyle w:val="ListParagraph"/>
        <w:spacing w:line="480" w:lineRule="auto"/>
        <w:ind w:left="360"/>
        <w:rPr>
          <w:rFonts w:hint="eastAsia"/>
          <w:lang w:eastAsia="zh-TW"/>
        </w:rPr>
      </w:pPr>
      <w:r>
        <w:rPr>
          <w:lang w:eastAsia="zh-TW"/>
        </w:rPr>
        <w:lastRenderedPageBreak/>
        <w:t>Just like American football, once the frog pushes to certain distance, the player gets certain score. The winning score is 80!</w:t>
      </w:r>
    </w:p>
    <w:p w14:paraId="36323C0F" w14:textId="7410BDAE" w:rsidR="00E619B3" w:rsidRDefault="00960404" w:rsidP="00960404">
      <w:pPr>
        <w:pStyle w:val="ListParagraph"/>
        <w:numPr>
          <w:ilvl w:val="0"/>
          <w:numId w:val="2"/>
        </w:numPr>
        <w:spacing w:line="480" w:lineRule="auto"/>
        <w:rPr>
          <w:lang w:eastAsia="zh-TW"/>
        </w:rPr>
      </w:pPr>
      <w:r>
        <w:rPr>
          <w:lang w:eastAsia="zh-TW"/>
        </w:rPr>
        <w:t>T</w:t>
      </w:r>
      <w:r w:rsidR="00E619B3" w:rsidRPr="00894828">
        <w:rPr>
          <w:lang w:eastAsia="zh-TW"/>
        </w:rPr>
        <w:t xml:space="preserve">echnical </w:t>
      </w:r>
      <w:r>
        <w:rPr>
          <w:lang w:eastAsia="zh-TW"/>
        </w:rPr>
        <w:t>C</w:t>
      </w:r>
      <w:r w:rsidR="00E619B3" w:rsidRPr="00894828">
        <w:rPr>
          <w:lang w:eastAsia="zh-TW"/>
        </w:rPr>
        <w:t xml:space="preserve">hallenges </w:t>
      </w:r>
    </w:p>
    <w:p w14:paraId="4149B2BF" w14:textId="12836A11" w:rsidR="00960404" w:rsidRDefault="00960404" w:rsidP="00960404">
      <w:pPr>
        <w:pStyle w:val="ListParagraph"/>
        <w:spacing w:line="480" w:lineRule="auto"/>
        <w:ind w:left="360"/>
        <w:rPr>
          <w:lang w:eastAsia="zh-TW"/>
        </w:rPr>
      </w:pPr>
      <w:r>
        <w:rPr>
          <w:rFonts w:hint="eastAsia"/>
          <w:lang w:eastAsia="zh-TW"/>
        </w:rPr>
        <w:t>H</w:t>
      </w:r>
      <w:r>
        <w:rPr>
          <w:lang w:eastAsia="zh-TW"/>
        </w:rPr>
        <w:t>ow to handle the situation that when the frog collides with multiple logs?</w:t>
      </w:r>
    </w:p>
    <w:p w14:paraId="5688CA7E" w14:textId="489AF9D1" w:rsidR="00960404" w:rsidRDefault="00960404" w:rsidP="00960404">
      <w:pPr>
        <w:pStyle w:val="ListParagraph"/>
        <w:spacing w:line="480" w:lineRule="auto"/>
        <w:ind w:left="360"/>
        <w:rPr>
          <w:lang w:eastAsia="zh-TW"/>
        </w:rPr>
      </w:pPr>
      <w:r>
        <w:rPr>
          <w:lang w:eastAsia="zh-TW"/>
        </w:rPr>
        <w:t>Ans: add a bool “</w:t>
      </w:r>
      <w:proofErr w:type="spellStart"/>
      <w:r>
        <w:rPr>
          <w:lang w:eastAsia="zh-TW"/>
        </w:rPr>
        <w:t>onWoodAlready</w:t>
      </w:r>
      <w:proofErr w:type="spellEnd"/>
      <w:r>
        <w:rPr>
          <w:lang w:eastAsia="zh-TW"/>
        </w:rPr>
        <w:t>” to check if it’s already on the log. Once it’s already on the log, it won’t trigger the velocity movement on the other logs which are also collided with the frog.</w:t>
      </w:r>
    </w:p>
    <w:p w14:paraId="0B01E057" w14:textId="7C6E9F90" w:rsidR="00960404" w:rsidRDefault="00960404" w:rsidP="00960404">
      <w:pPr>
        <w:pStyle w:val="ListParagraph"/>
        <w:spacing w:line="480" w:lineRule="auto"/>
        <w:ind w:left="360"/>
        <w:rPr>
          <w:lang w:eastAsia="zh-TW"/>
        </w:rPr>
      </w:pPr>
      <w:r>
        <w:rPr>
          <w:rFonts w:hint="eastAsia"/>
          <w:lang w:eastAsia="zh-TW"/>
        </w:rPr>
        <w:t>H</w:t>
      </w:r>
      <w:r>
        <w:rPr>
          <w:lang w:eastAsia="zh-TW"/>
        </w:rPr>
        <w:t>ow to scroll the river but not scroll the green pound?</w:t>
      </w:r>
    </w:p>
    <w:p w14:paraId="3AEC52F2" w14:textId="636439A1" w:rsidR="00960404" w:rsidRPr="00894828" w:rsidRDefault="00960404" w:rsidP="00960404">
      <w:pPr>
        <w:pStyle w:val="ListParagraph"/>
        <w:spacing w:line="480" w:lineRule="auto"/>
        <w:ind w:left="360"/>
        <w:rPr>
          <w:lang w:eastAsia="zh-TW"/>
        </w:rPr>
      </w:pPr>
      <w:r>
        <w:rPr>
          <w:rFonts w:hint="eastAsia"/>
          <w:lang w:eastAsia="zh-TW"/>
        </w:rPr>
        <w:t>A</w:t>
      </w:r>
      <w:r>
        <w:rPr>
          <w:lang w:eastAsia="zh-TW"/>
        </w:rPr>
        <w:t>ns: add another picture with green platform in it only and cover it up on the background.</w:t>
      </w:r>
    </w:p>
    <w:p w14:paraId="1B542FD8" w14:textId="670A4C4F" w:rsidR="00153310" w:rsidRPr="00960404" w:rsidRDefault="00153310" w:rsidP="00894828">
      <w:pPr>
        <w:spacing w:line="480" w:lineRule="auto"/>
        <w:rPr>
          <w:lang w:eastAsia="zh-TW"/>
        </w:rPr>
      </w:pPr>
    </w:p>
    <w:p w14:paraId="111E583B" w14:textId="77777777" w:rsidR="00153310" w:rsidRPr="00894828" w:rsidRDefault="00153310" w:rsidP="00894828">
      <w:pPr>
        <w:spacing w:line="480" w:lineRule="auto"/>
        <w:rPr>
          <w:lang w:eastAsia="zh-TW"/>
        </w:rPr>
      </w:pPr>
    </w:p>
    <w:sectPr w:rsidR="00153310" w:rsidRPr="00894828" w:rsidSect="00262C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4C866F0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57355D8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7E526627"/>
    <w:multiLevelType w:val="multilevel"/>
    <w:tmpl w:val="5C0E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411090">
    <w:abstractNumId w:val="1"/>
  </w:num>
  <w:num w:numId="2" w16cid:durableId="50858424">
    <w:abstractNumId w:val="0"/>
  </w:num>
  <w:num w:numId="3" w16cid:durableId="1136484767">
    <w:abstractNumId w:val="2"/>
  </w:num>
  <w:num w:numId="4" w16cid:durableId="9451127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LKwMDQ0tDC0MDFT0lEKTi0uzszPAykwrAUAR0V4GiwAAAA="/>
  </w:docVars>
  <w:rsids>
    <w:rsidRoot w:val="00FE5639"/>
    <w:rsid w:val="00035D27"/>
    <w:rsid w:val="00044E5B"/>
    <w:rsid w:val="0007589B"/>
    <w:rsid w:val="000A06B7"/>
    <w:rsid w:val="000D1AD3"/>
    <w:rsid w:val="000E37EB"/>
    <w:rsid w:val="00127E7D"/>
    <w:rsid w:val="00153310"/>
    <w:rsid w:val="00160701"/>
    <w:rsid w:val="0016404B"/>
    <w:rsid w:val="001821E6"/>
    <w:rsid w:val="00185836"/>
    <w:rsid w:val="001C1E8B"/>
    <w:rsid w:val="001C5EC4"/>
    <w:rsid w:val="00262C9B"/>
    <w:rsid w:val="00272EDB"/>
    <w:rsid w:val="002A28E6"/>
    <w:rsid w:val="002C7A87"/>
    <w:rsid w:val="002D557E"/>
    <w:rsid w:val="002E11C9"/>
    <w:rsid w:val="00301B68"/>
    <w:rsid w:val="003137C1"/>
    <w:rsid w:val="0032086A"/>
    <w:rsid w:val="00342C19"/>
    <w:rsid w:val="00390089"/>
    <w:rsid w:val="003B5D83"/>
    <w:rsid w:val="003E37AD"/>
    <w:rsid w:val="003F7874"/>
    <w:rsid w:val="00434B0E"/>
    <w:rsid w:val="004773B1"/>
    <w:rsid w:val="00487540"/>
    <w:rsid w:val="004B5B0D"/>
    <w:rsid w:val="004F7DB0"/>
    <w:rsid w:val="00504A4F"/>
    <w:rsid w:val="00506CF8"/>
    <w:rsid w:val="005747D9"/>
    <w:rsid w:val="00580B75"/>
    <w:rsid w:val="00584249"/>
    <w:rsid w:val="00591462"/>
    <w:rsid w:val="005B0832"/>
    <w:rsid w:val="005B2B16"/>
    <w:rsid w:val="005B5895"/>
    <w:rsid w:val="00607C4C"/>
    <w:rsid w:val="006139C0"/>
    <w:rsid w:val="0068371C"/>
    <w:rsid w:val="006B23DE"/>
    <w:rsid w:val="006E75F9"/>
    <w:rsid w:val="00712A4D"/>
    <w:rsid w:val="00722D66"/>
    <w:rsid w:val="0075014E"/>
    <w:rsid w:val="007505CD"/>
    <w:rsid w:val="00762066"/>
    <w:rsid w:val="0076314A"/>
    <w:rsid w:val="007F5234"/>
    <w:rsid w:val="00836A95"/>
    <w:rsid w:val="00847AA0"/>
    <w:rsid w:val="00885B47"/>
    <w:rsid w:val="00887F4E"/>
    <w:rsid w:val="00894828"/>
    <w:rsid w:val="00897426"/>
    <w:rsid w:val="008A13ED"/>
    <w:rsid w:val="008B2915"/>
    <w:rsid w:val="008C1EB3"/>
    <w:rsid w:val="008D25EB"/>
    <w:rsid w:val="008D4BFC"/>
    <w:rsid w:val="00901DD8"/>
    <w:rsid w:val="00923D12"/>
    <w:rsid w:val="00945A15"/>
    <w:rsid w:val="00960404"/>
    <w:rsid w:val="00983338"/>
    <w:rsid w:val="009B4EA1"/>
    <w:rsid w:val="009C6CF6"/>
    <w:rsid w:val="009E3866"/>
    <w:rsid w:val="00A04DE0"/>
    <w:rsid w:val="00A22C6C"/>
    <w:rsid w:val="00A37398"/>
    <w:rsid w:val="00A860BE"/>
    <w:rsid w:val="00A927EB"/>
    <w:rsid w:val="00AA25C5"/>
    <w:rsid w:val="00AB74FA"/>
    <w:rsid w:val="00AE0C16"/>
    <w:rsid w:val="00B4053E"/>
    <w:rsid w:val="00B446F5"/>
    <w:rsid w:val="00B92B5C"/>
    <w:rsid w:val="00BB4F6D"/>
    <w:rsid w:val="00BC2840"/>
    <w:rsid w:val="00BE123E"/>
    <w:rsid w:val="00C45718"/>
    <w:rsid w:val="00C548A4"/>
    <w:rsid w:val="00C917D6"/>
    <w:rsid w:val="00CA486A"/>
    <w:rsid w:val="00CA50CF"/>
    <w:rsid w:val="00CC4350"/>
    <w:rsid w:val="00CE7FA4"/>
    <w:rsid w:val="00D01C4E"/>
    <w:rsid w:val="00D340EA"/>
    <w:rsid w:val="00D438A6"/>
    <w:rsid w:val="00D47032"/>
    <w:rsid w:val="00D8740B"/>
    <w:rsid w:val="00D92D5C"/>
    <w:rsid w:val="00D96D1C"/>
    <w:rsid w:val="00DA4786"/>
    <w:rsid w:val="00DC04EF"/>
    <w:rsid w:val="00DD0352"/>
    <w:rsid w:val="00DE199A"/>
    <w:rsid w:val="00DE6384"/>
    <w:rsid w:val="00E02CA9"/>
    <w:rsid w:val="00E056F0"/>
    <w:rsid w:val="00E40A09"/>
    <w:rsid w:val="00E43312"/>
    <w:rsid w:val="00E43BB6"/>
    <w:rsid w:val="00E528C6"/>
    <w:rsid w:val="00E619B3"/>
    <w:rsid w:val="00E81D5E"/>
    <w:rsid w:val="00E90894"/>
    <w:rsid w:val="00E95A76"/>
    <w:rsid w:val="00EE5916"/>
    <w:rsid w:val="00F12936"/>
    <w:rsid w:val="00F25ED6"/>
    <w:rsid w:val="00F50D7D"/>
    <w:rsid w:val="00FB5298"/>
    <w:rsid w:val="00FE5639"/>
    <w:rsid w:val="00FE6906"/>
    <w:rsid w:val="00FF3EE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7CDBAA"/>
  <w15:docId w15:val="{7814DB5D-CB20-4D57-8D03-0B5EC5BA4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23E"/>
    <w:rPr>
      <w:sz w:val="24"/>
      <w:szCs w:val="24"/>
    </w:rPr>
  </w:style>
  <w:style w:type="paragraph" w:styleId="Heading1">
    <w:name w:val="heading 1"/>
    <w:basedOn w:val="Normal"/>
    <w:next w:val="Normal"/>
    <w:qFormat/>
    <w:rsid w:val="00BE123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E123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E123E"/>
    <w:pPr>
      <w:keepNext/>
      <w:spacing w:before="240" w:after="60"/>
      <w:outlineLvl w:val="2"/>
    </w:pPr>
    <w:rPr>
      <w:rFonts w:ascii="Arial" w:hAnsi="Arial" w:cs="Arial"/>
      <w:b/>
      <w:bCs/>
      <w:sz w:val="26"/>
      <w:szCs w:val="26"/>
    </w:rPr>
  </w:style>
  <w:style w:type="paragraph" w:styleId="Heading4">
    <w:name w:val="heading 4"/>
    <w:basedOn w:val="Normal"/>
    <w:next w:val="Normal"/>
    <w:qFormat/>
    <w:rsid w:val="00BE123E"/>
    <w:pPr>
      <w:keepNext/>
      <w:spacing w:before="240" w:after="60"/>
      <w:outlineLvl w:val="3"/>
    </w:pPr>
    <w:rPr>
      <w:b/>
      <w:bCs/>
      <w:sz w:val="28"/>
      <w:szCs w:val="28"/>
    </w:rPr>
  </w:style>
  <w:style w:type="paragraph" w:styleId="Heading5">
    <w:name w:val="heading 5"/>
    <w:basedOn w:val="Normal"/>
    <w:next w:val="Normal"/>
    <w:qFormat/>
    <w:rsid w:val="00BE123E"/>
    <w:pPr>
      <w:spacing w:before="240" w:after="60"/>
      <w:outlineLvl w:val="4"/>
    </w:pPr>
    <w:rPr>
      <w:b/>
      <w:bCs/>
      <w:i/>
      <w:iCs/>
      <w:sz w:val="26"/>
      <w:szCs w:val="26"/>
    </w:rPr>
  </w:style>
  <w:style w:type="paragraph" w:styleId="Heading6">
    <w:name w:val="heading 6"/>
    <w:basedOn w:val="Normal"/>
    <w:next w:val="Normal"/>
    <w:qFormat/>
    <w:rsid w:val="00BE123E"/>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2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C9B"/>
    <w:rPr>
      <w:rFonts w:ascii="Segoe UI" w:hAnsi="Segoe UI" w:cs="Segoe UI"/>
      <w:sz w:val="18"/>
      <w:szCs w:val="18"/>
    </w:rPr>
  </w:style>
  <w:style w:type="character" w:styleId="HTMLCite">
    <w:name w:val="HTML Cite"/>
    <w:basedOn w:val="DefaultParagraphFont"/>
    <w:uiPriority w:val="99"/>
    <w:semiHidden/>
    <w:unhideWhenUsed/>
    <w:rsid w:val="00E43312"/>
    <w:rPr>
      <w:i/>
      <w:iCs/>
    </w:rPr>
  </w:style>
  <w:style w:type="character" w:styleId="Hyperlink">
    <w:name w:val="Hyperlink"/>
    <w:basedOn w:val="DefaultParagraphFont"/>
    <w:uiPriority w:val="99"/>
    <w:unhideWhenUsed/>
    <w:rsid w:val="00E43312"/>
    <w:rPr>
      <w:color w:val="0000FF" w:themeColor="hyperlink"/>
      <w:u w:val="single"/>
    </w:rPr>
  </w:style>
  <w:style w:type="paragraph" w:styleId="ListParagraph">
    <w:name w:val="List Paragraph"/>
    <w:basedOn w:val="Normal"/>
    <w:uiPriority w:val="34"/>
    <w:qFormat/>
    <w:rsid w:val="00272EDB"/>
    <w:pPr>
      <w:ind w:left="720"/>
      <w:contextualSpacing/>
    </w:pPr>
  </w:style>
  <w:style w:type="character" w:styleId="UnresolvedMention">
    <w:name w:val="Unresolved Mention"/>
    <w:basedOn w:val="DefaultParagraphFont"/>
    <w:uiPriority w:val="99"/>
    <w:semiHidden/>
    <w:unhideWhenUsed/>
    <w:rsid w:val="001533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997336">
      <w:bodyDiv w:val="1"/>
      <w:marLeft w:val="0"/>
      <w:marRight w:val="0"/>
      <w:marTop w:val="0"/>
      <w:marBottom w:val="0"/>
      <w:divBdr>
        <w:top w:val="none" w:sz="0" w:space="0" w:color="auto"/>
        <w:left w:val="none" w:sz="0" w:space="0" w:color="auto"/>
        <w:bottom w:val="none" w:sz="0" w:space="0" w:color="auto"/>
        <w:right w:val="none" w:sz="0" w:space="0" w:color="auto"/>
      </w:divBdr>
    </w:div>
    <w:div w:id="1544370432">
      <w:bodyDiv w:val="1"/>
      <w:marLeft w:val="0"/>
      <w:marRight w:val="0"/>
      <w:marTop w:val="0"/>
      <w:marBottom w:val="0"/>
      <w:divBdr>
        <w:top w:val="none" w:sz="0" w:space="0" w:color="auto"/>
        <w:left w:val="none" w:sz="0" w:space="0" w:color="auto"/>
        <w:bottom w:val="none" w:sz="0" w:space="0" w:color="auto"/>
        <w:right w:val="none" w:sz="0" w:space="0" w:color="auto"/>
      </w:divBdr>
      <w:divsChild>
        <w:div w:id="755905672">
          <w:marLeft w:val="0"/>
          <w:marRight w:val="0"/>
          <w:marTop w:val="0"/>
          <w:marBottom w:val="0"/>
          <w:divBdr>
            <w:top w:val="none" w:sz="0" w:space="0" w:color="auto"/>
            <w:left w:val="none" w:sz="0" w:space="0" w:color="auto"/>
            <w:bottom w:val="none" w:sz="0" w:space="0" w:color="auto"/>
            <w:right w:val="none" w:sz="0" w:space="0" w:color="auto"/>
          </w:divBdr>
          <w:divsChild>
            <w:div w:id="679162441">
              <w:marLeft w:val="0"/>
              <w:marRight w:val="0"/>
              <w:marTop w:val="0"/>
              <w:marBottom w:val="0"/>
              <w:divBdr>
                <w:top w:val="none" w:sz="0" w:space="0" w:color="auto"/>
                <w:left w:val="none" w:sz="0" w:space="0" w:color="auto"/>
                <w:bottom w:val="none" w:sz="0" w:space="0" w:color="auto"/>
                <w:right w:val="none" w:sz="0" w:space="0" w:color="auto"/>
              </w:divBdr>
              <w:divsChild>
                <w:div w:id="509101485">
                  <w:marLeft w:val="0"/>
                  <w:marRight w:val="0"/>
                  <w:marTop w:val="0"/>
                  <w:marBottom w:val="0"/>
                  <w:divBdr>
                    <w:top w:val="none" w:sz="0" w:space="0" w:color="auto"/>
                    <w:left w:val="none" w:sz="0" w:space="0" w:color="auto"/>
                    <w:bottom w:val="none" w:sz="0" w:space="0" w:color="auto"/>
                    <w:right w:val="none" w:sz="0" w:space="0" w:color="auto"/>
                  </w:divBdr>
                  <w:divsChild>
                    <w:div w:id="1523586153">
                      <w:marLeft w:val="0"/>
                      <w:marRight w:val="0"/>
                      <w:marTop w:val="45"/>
                      <w:marBottom w:val="0"/>
                      <w:divBdr>
                        <w:top w:val="none" w:sz="0" w:space="0" w:color="auto"/>
                        <w:left w:val="none" w:sz="0" w:space="0" w:color="auto"/>
                        <w:bottom w:val="none" w:sz="0" w:space="0" w:color="auto"/>
                        <w:right w:val="none" w:sz="0" w:space="0" w:color="auto"/>
                      </w:divBdr>
                      <w:divsChild>
                        <w:div w:id="658533536">
                          <w:marLeft w:val="0"/>
                          <w:marRight w:val="0"/>
                          <w:marTop w:val="0"/>
                          <w:marBottom w:val="0"/>
                          <w:divBdr>
                            <w:top w:val="none" w:sz="0" w:space="0" w:color="auto"/>
                            <w:left w:val="none" w:sz="0" w:space="0" w:color="auto"/>
                            <w:bottom w:val="none" w:sz="0" w:space="0" w:color="auto"/>
                            <w:right w:val="none" w:sz="0" w:space="0" w:color="auto"/>
                          </w:divBdr>
                          <w:divsChild>
                            <w:div w:id="323901751">
                              <w:marLeft w:val="2070"/>
                              <w:marRight w:val="3960"/>
                              <w:marTop w:val="0"/>
                              <w:marBottom w:val="0"/>
                              <w:divBdr>
                                <w:top w:val="none" w:sz="0" w:space="0" w:color="auto"/>
                                <w:left w:val="none" w:sz="0" w:space="0" w:color="auto"/>
                                <w:bottom w:val="none" w:sz="0" w:space="0" w:color="auto"/>
                                <w:right w:val="none" w:sz="0" w:space="0" w:color="auto"/>
                              </w:divBdr>
                              <w:divsChild>
                                <w:div w:id="1438791164">
                                  <w:marLeft w:val="0"/>
                                  <w:marRight w:val="0"/>
                                  <w:marTop w:val="0"/>
                                  <w:marBottom w:val="0"/>
                                  <w:divBdr>
                                    <w:top w:val="none" w:sz="0" w:space="0" w:color="auto"/>
                                    <w:left w:val="none" w:sz="0" w:space="0" w:color="auto"/>
                                    <w:bottom w:val="none" w:sz="0" w:space="0" w:color="auto"/>
                                    <w:right w:val="none" w:sz="0" w:space="0" w:color="auto"/>
                                  </w:divBdr>
                                  <w:divsChild>
                                    <w:div w:id="1451971699">
                                      <w:marLeft w:val="0"/>
                                      <w:marRight w:val="0"/>
                                      <w:marTop w:val="0"/>
                                      <w:marBottom w:val="0"/>
                                      <w:divBdr>
                                        <w:top w:val="none" w:sz="0" w:space="0" w:color="auto"/>
                                        <w:left w:val="none" w:sz="0" w:space="0" w:color="auto"/>
                                        <w:bottom w:val="none" w:sz="0" w:space="0" w:color="auto"/>
                                        <w:right w:val="none" w:sz="0" w:space="0" w:color="auto"/>
                                      </w:divBdr>
                                      <w:divsChild>
                                        <w:div w:id="1359962271">
                                          <w:marLeft w:val="0"/>
                                          <w:marRight w:val="0"/>
                                          <w:marTop w:val="0"/>
                                          <w:marBottom w:val="0"/>
                                          <w:divBdr>
                                            <w:top w:val="none" w:sz="0" w:space="0" w:color="auto"/>
                                            <w:left w:val="none" w:sz="0" w:space="0" w:color="auto"/>
                                            <w:bottom w:val="none" w:sz="0" w:space="0" w:color="auto"/>
                                            <w:right w:val="none" w:sz="0" w:space="0" w:color="auto"/>
                                          </w:divBdr>
                                          <w:divsChild>
                                            <w:div w:id="687098330">
                                              <w:marLeft w:val="0"/>
                                              <w:marRight w:val="0"/>
                                              <w:marTop w:val="90"/>
                                              <w:marBottom w:val="0"/>
                                              <w:divBdr>
                                                <w:top w:val="none" w:sz="0" w:space="0" w:color="auto"/>
                                                <w:left w:val="none" w:sz="0" w:space="0" w:color="auto"/>
                                                <w:bottom w:val="none" w:sz="0" w:space="0" w:color="auto"/>
                                                <w:right w:val="none" w:sz="0" w:space="0" w:color="auto"/>
                                              </w:divBdr>
                                              <w:divsChild>
                                                <w:div w:id="1508398107">
                                                  <w:marLeft w:val="0"/>
                                                  <w:marRight w:val="0"/>
                                                  <w:marTop w:val="0"/>
                                                  <w:marBottom w:val="0"/>
                                                  <w:divBdr>
                                                    <w:top w:val="none" w:sz="0" w:space="0" w:color="auto"/>
                                                    <w:left w:val="none" w:sz="0" w:space="0" w:color="auto"/>
                                                    <w:bottom w:val="none" w:sz="0" w:space="0" w:color="auto"/>
                                                    <w:right w:val="none" w:sz="0" w:space="0" w:color="auto"/>
                                                  </w:divBdr>
                                                  <w:divsChild>
                                                    <w:div w:id="2119980300">
                                                      <w:marLeft w:val="0"/>
                                                      <w:marRight w:val="0"/>
                                                      <w:marTop w:val="0"/>
                                                      <w:marBottom w:val="0"/>
                                                      <w:divBdr>
                                                        <w:top w:val="none" w:sz="0" w:space="0" w:color="auto"/>
                                                        <w:left w:val="none" w:sz="0" w:space="0" w:color="auto"/>
                                                        <w:bottom w:val="none" w:sz="0" w:space="0" w:color="auto"/>
                                                        <w:right w:val="none" w:sz="0" w:space="0" w:color="auto"/>
                                                      </w:divBdr>
                                                      <w:divsChild>
                                                        <w:div w:id="2114015588">
                                                          <w:marLeft w:val="0"/>
                                                          <w:marRight w:val="0"/>
                                                          <w:marTop w:val="0"/>
                                                          <w:marBottom w:val="0"/>
                                                          <w:divBdr>
                                                            <w:top w:val="none" w:sz="0" w:space="0" w:color="auto"/>
                                                            <w:left w:val="none" w:sz="0" w:space="0" w:color="auto"/>
                                                            <w:bottom w:val="none" w:sz="0" w:space="0" w:color="auto"/>
                                                            <w:right w:val="none" w:sz="0" w:space="0" w:color="auto"/>
                                                          </w:divBdr>
                                                          <w:divsChild>
                                                            <w:div w:id="2075085495">
                                                              <w:marLeft w:val="0"/>
                                                              <w:marRight w:val="0"/>
                                                              <w:marTop w:val="0"/>
                                                              <w:marBottom w:val="390"/>
                                                              <w:divBdr>
                                                                <w:top w:val="none" w:sz="0" w:space="0" w:color="auto"/>
                                                                <w:left w:val="none" w:sz="0" w:space="0" w:color="auto"/>
                                                                <w:bottom w:val="none" w:sz="0" w:space="0" w:color="auto"/>
                                                                <w:right w:val="none" w:sz="0" w:space="0" w:color="auto"/>
                                                              </w:divBdr>
                                                              <w:divsChild>
                                                                <w:div w:id="523325232">
                                                                  <w:marLeft w:val="0"/>
                                                                  <w:marRight w:val="0"/>
                                                                  <w:marTop w:val="0"/>
                                                                  <w:marBottom w:val="0"/>
                                                                  <w:divBdr>
                                                                    <w:top w:val="none" w:sz="0" w:space="0" w:color="auto"/>
                                                                    <w:left w:val="none" w:sz="0" w:space="0" w:color="auto"/>
                                                                    <w:bottom w:val="none" w:sz="0" w:space="0" w:color="auto"/>
                                                                    <w:right w:val="none" w:sz="0" w:space="0" w:color="auto"/>
                                                                  </w:divBdr>
                                                                  <w:divsChild>
                                                                    <w:div w:id="1656641129">
                                                                      <w:marLeft w:val="0"/>
                                                                      <w:marRight w:val="0"/>
                                                                      <w:marTop w:val="0"/>
                                                                      <w:marBottom w:val="0"/>
                                                                      <w:divBdr>
                                                                        <w:top w:val="none" w:sz="0" w:space="0" w:color="auto"/>
                                                                        <w:left w:val="none" w:sz="0" w:space="0" w:color="auto"/>
                                                                        <w:bottom w:val="none" w:sz="0" w:space="0" w:color="auto"/>
                                                                        <w:right w:val="none" w:sz="0" w:space="0" w:color="auto"/>
                                                                      </w:divBdr>
                                                                      <w:divsChild>
                                                                        <w:div w:id="220752559">
                                                                          <w:marLeft w:val="0"/>
                                                                          <w:marRight w:val="0"/>
                                                                          <w:marTop w:val="0"/>
                                                                          <w:marBottom w:val="0"/>
                                                                          <w:divBdr>
                                                                            <w:top w:val="none" w:sz="0" w:space="0" w:color="auto"/>
                                                                            <w:left w:val="none" w:sz="0" w:space="0" w:color="auto"/>
                                                                            <w:bottom w:val="none" w:sz="0" w:space="0" w:color="auto"/>
                                                                            <w:right w:val="none" w:sz="0" w:space="0" w:color="auto"/>
                                                                          </w:divBdr>
                                                                          <w:divsChild>
                                                                            <w:div w:id="1310476774">
                                                                              <w:marLeft w:val="0"/>
                                                                              <w:marRight w:val="0"/>
                                                                              <w:marTop w:val="0"/>
                                                                              <w:marBottom w:val="0"/>
                                                                              <w:divBdr>
                                                                                <w:top w:val="none" w:sz="0" w:space="0" w:color="auto"/>
                                                                                <w:left w:val="none" w:sz="0" w:space="0" w:color="auto"/>
                                                                                <w:bottom w:val="none" w:sz="0" w:space="0" w:color="auto"/>
                                                                                <w:right w:val="none" w:sz="0" w:space="0" w:color="auto"/>
                                                                              </w:divBdr>
                                                                              <w:divsChild>
                                                                                <w:div w:id="18466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froggerclassic.appspot.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2C498-3F8A-4C8D-8A20-91F8C3F89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9</TotalTime>
  <Pages>8</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Game Design Document Template</vt:lpstr>
    </vt:vector>
  </TitlesOfParts>
  <Company>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esign Document Template</dc:title>
  <dc:subject/>
  <dc:creator>yash.kaushik@student.sl.on.ca</dc:creator>
  <cp:keywords/>
  <dc:description/>
  <cp:lastModifiedBy>hao li</cp:lastModifiedBy>
  <cp:revision>44</cp:revision>
  <cp:lastPrinted>2017-09-28T12:47:00Z</cp:lastPrinted>
  <dcterms:created xsi:type="dcterms:W3CDTF">2017-09-28T12:46:00Z</dcterms:created>
  <dcterms:modified xsi:type="dcterms:W3CDTF">2022-04-14T01:09:00Z</dcterms:modified>
</cp:coreProperties>
</file>